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351" w:type="dxa"/>
        <w:tblLayout w:type="fixed"/>
        <w:tblLook w:val="04A0" w:firstRow="1" w:lastRow="0" w:firstColumn="1" w:lastColumn="0" w:noHBand="0" w:noVBand="1"/>
      </w:tblPr>
      <w:tblGrid>
        <w:gridCol w:w="3096"/>
        <w:gridCol w:w="556"/>
        <w:gridCol w:w="992"/>
        <w:gridCol w:w="1548"/>
        <w:gridCol w:w="3159"/>
      </w:tblGrid>
      <w:tr w:rsidR="00364DA4" w:rsidRPr="00465190" w14:paraId="180AD92D" w14:textId="77777777" w:rsidTr="00465190">
        <w:tc>
          <w:tcPr>
            <w:tcW w:w="9351" w:type="dxa"/>
            <w:gridSpan w:val="5"/>
            <w:shd w:val="clear" w:color="auto" w:fill="D9D9D9" w:themeFill="background1" w:themeFillShade="D9"/>
          </w:tcPr>
          <w:p w14:paraId="74CDD900" w14:textId="76FE9101" w:rsidR="00364DA4" w:rsidRPr="00465190" w:rsidRDefault="00364DA4" w:rsidP="003139ED">
            <w:pPr>
              <w:spacing w:before="40" w:after="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PROGRAMA</w:t>
            </w:r>
            <w:r w:rsidR="00011BCD" w:rsidRPr="00465190">
              <w:rPr>
                <w:rFonts w:ascii="Arial" w:hAnsi="Arial" w:cs="Arial"/>
                <w:b/>
                <w:sz w:val="20"/>
                <w:szCs w:val="20"/>
              </w:rPr>
              <w:t xml:space="preserve"> - Semestre </w:t>
            </w:r>
            <w:r w:rsidR="003139ED">
              <w:rPr>
                <w:rFonts w:ascii="Arial" w:hAnsi="Arial" w:cs="Arial"/>
                <w:b/>
                <w:sz w:val="20"/>
                <w:szCs w:val="20"/>
              </w:rPr>
              <w:t>Primavera</w:t>
            </w:r>
            <w:r w:rsidR="00F6469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11BCD" w:rsidRPr="00465190">
              <w:rPr>
                <w:rFonts w:ascii="Arial" w:hAnsi="Arial" w:cs="Arial"/>
                <w:b/>
                <w:sz w:val="20"/>
                <w:szCs w:val="20"/>
              </w:rPr>
              <w:t>201</w:t>
            </w:r>
            <w:r w:rsidR="00F64693">
              <w:rPr>
                <w:rFonts w:ascii="Arial" w:hAnsi="Arial" w:cs="Arial"/>
                <w:b/>
                <w:sz w:val="20"/>
                <w:szCs w:val="20"/>
              </w:rPr>
              <w:t>9</w:t>
            </w:r>
          </w:p>
        </w:tc>
      </w:tr>
      <w:tr w:rsidR="006B387D" w:rsidRPr="00465190" w14:paraId="201D42E9" w14:textId="77777777" w:rsidTr="00465190">
        <w:tc>
          <w:tcPr>
            <w:tcW w:w="9351" w:type="dxa"/>
            <w:gridSpan w:val="5"/>
          </w:tcPr>
          <w:p w14:paraId="733A56B5" w14:textId="77777777" w:rsidR="006B387D" w:rsidRPr="00465190" w:rsidRDefault="006B387D" w:rsidP="006C7861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Nombre de la Actividad Curricular</w:t>
            </w:r>
            <w:r w:rsidR="002E7535" w:rsidRPr="00465190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CLIMATOLOGÍA LOCAL</w:t>
            </w:r>
            <w:r w:rsidR="00CA4BF1" w:rsidRPr="0046519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65190">
              <w:rPr>
                <w:rFonts w:ascii="Arial" w:hAnsi="Arial" w:cs="Arial"/>
                <w:b/>
                <w:sz w:val="20"/>
                <w:szCs w:val="20"/>
              </w:rPr>
              <w:t>(AUG –</w:t>
            </w:r>
            <w:r w:rsidR="004A2073" w:rsidRPr="0046519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E7535" w:rsidRPr="00465190">
              <w:rPr>
                <w:rFonts w:ascii="Arial" w:hAnsi="Arial" w:cs="Arial"/>
                <w:b/>
                <w:sz w:val="20"/>
                <w:szCs w:val="20"/>
              </w:rPr>
              <w:t>3000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465190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6B387D" w:rsidRPr="00465190" w14:paraId="1CC6A074" w14:textId="77777777" w:rsidTr="00465190">
        <w:tc>
          <w:tcPr>
            <w:tcW w:w="9351" w:type="dxa"/>
            <w:gridSpan w:val="5"/>
          </w:tcPr>
          <w:p w14:paraId="1D9CA084" w14:textId="77777777" w:rsidR="006B387D" w:rsidRPr="00465190" w:rsidRDefault="006B387D" w:rsidP="002E7535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Nombre de la Actividad en Inglés:  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LOCAL CLIMATOLOGY</w:t>
            </w:r>
          </w:p>
        </w:tc>
      </w:tr>
      <w:tr w:rsidR="006B387D" w:rsidRPr="00465190" w14:paraId="301F3256" w14:textId="77777777" w:rsidTr="00465190">
        <w:tc>
          <w:tcPr>
            <w:tcW w:w="9351" w:type="dxa"/>
            <w:gridSpan w:val="5"/>
          </w:tcPr>
          <w:p w14:paraId="0B0633F9" w14:textId="77777777" w:rsidR="006B387D" w:rsidRPr="00465190" w:rsidRDefault="006B387D" w:rsidP="006B387D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Unidad Académica/Organismo de la unidad académica que lo desarrolla:</w:t>
            </w:r>
          </w:p>
          <w:p w14:paraId="080482EB" w14:textId="77777777" w:rsidR="006B387D" w:rsidRPr="00465190" w:rsidRDefault="006B387D" w:rsidP="006B387D">
            <w:pPr>
              <w:pStyle w:val="Prrafodelista"/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Escuela de Pregrado</w:t>
            </w:r>
            <w:r w:rsidR="006B67D1" w:rsidRPr="00465190">
              <w:rPr>
                <w:rFonts w:ascii="Arial" w:hAnsi="Arial" w:cs="Arial"/>
                <w:sz w:val="20"/>
                <w:szCs w:val="20"/>
              </w:rPr>
              <w:t xml:space="preserve"> – Carrera de Geografía</w:t>
            </w:r>
          </w:p>
        </w:tc>
      </w:tr>
      <w:tr w:rsidR="0025438E" w:rsidRPr="00465190" w14:paraId="7815E055" w14:textId="77777777" w:rsidTr="00465190">
        <w:tc>
          <w:tcPr>
            <w:tcW w:w="4644" w:type="dxa"/>
            <w:gridSpan w:val="3"/>
          </w:tcPr>
          <w:p w14:paraId="37DAD33A" w14:textId="77777777" w:rsidR="0025438E" w:rsidRPr="00465190" w:rsidRDefault="0025438E" w:rsidP="0025438E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Tipo de Créditos: </w:t>
            </w:r>
            <w:r w:rsidRPr="00465190">
              <w:rPr>
                <w:rFonts w:ascii="Arial" w:hAnsi="Arial" w:cs="Arial"/>
                <w:sz w:val="20"/>
                <w:szCs w:val="20"/>
              </w:rPr>
              <w:t>SCT</w:t>
            </w:r>
          </w:p>
        </w:tc>
        <w:tc>
          <w:tcPr>
            <w:tcW w:w="4707" w:type="dxa"/>
            <w:gridSpan w:val="2"/>
          </w:tcPr>
          <w:p w14:paraId="60E62492" w14:textId="77777777" w:rsidR="0025438E" w:rsidRPr="00465190" w:rsidRDefault="0025438E" w:rsidP="002E7535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 Créditos: </w:t>
            </w:r>
            <w:r w:rsidR="002E7535" w:rsidRPr="00465190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6B387D" w:rsidRPr="00465190" w14:paraId="7590E1F5" w14:textId="77777777" w:rsidTr="00465190">
        <w:tc>
          <w:tcPr>
            <w:tcW w:w="3096" w:type="dxa"/>
          </w:tcPr>
          <w:p w14:paraId="7A4C2146" w14:textId="77777777" w:rsidR="0025438E" w:rsidRPr="00465190" w:rsidRDefault="006B387D" w:rsidP="0025438E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Horas de trabajo: </w:t>
            </w:r>
          </w:p>
          <w:p w14:paraId="55A57922" w14:textId="77777777" w:rsidR="006B387D" w:rsidRPr="00465190" w:rsidRDefault="00B0406D" w:rsidP="00B4611D">
            <w:pPr>
              <w:pStyle w:val="Prrafodelista"/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4,5</w:t>
            </w:r>
            <w:r w:rsidR="00B4611D" w:rsidRPr="004651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387D" w:rsidRPr="00465190">
              <w:rPr>
                <w:rFonts w:ascii="Arial" w:hAnsi="Arial" w:cs="Arial"/>
                <w:sz w:val="20"/>
                <w:szCs w:val="20"/>
              </w:rPr>
              <w:t>horas/semana</w:t>
            </w:r>
          </w:p>
        </w:tc>
        <w:tc>
          <w:tcPr>
            <w:tcW w:w="3096" w:type="dxa"/>
            <w:gridSpan w:val="3"/>
          </w:tcPr>
          <w:p w14:paraId="4824ED2F" w14:textId="77777777" w:rsidR="0025438E" w:rsidRPr="00465190" w:rsidRDefault="0025438E" w:rsidP="0025438E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Docencia Directa/Indirecta:</w:t>
            </w:r>
          </w:p>
          <w:p w14:paraId="4BAC0A20" w14:textId="77777777" w:rsidR="006B387D" w:rsidRPr="00465190" w:rsidRDefault="00B0406D" w:rsidP="00B0406D">
            <w:pPr>
              <w:spacing w:before="40" w:after="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3,0</w:t>
            </w:r>
            <w:r w:rsidR="00B4611D" w:rsidRPr="00465190">
              <w:rPr>
                <w:rFonts w:ascii="Arial" w:hAnsi="Arial" w:cs="Arial"/>
                <w:sz w:val="20"/>
                <w:szCs w:val="20"/>
              </w:rPr>
              <w:t xml:space="preserve"> horas DD / </w:t>
            </w:r>
            <w:r w:rsidRPr="00465190">
              <w:rPr>
                <w:rFonts w:ascii="Arial" w:hAnsi="Arial" w:cs="Arial"/>
                <w:sz w:val="20"/>
                <w:szCs w:val="20"/>
              </w:rPr>
              <w:t>1</w:t>
            </w:r>
            <w:r w:rsidR="0025438E" w:rsidRPr="00465190">
              <w:rPr>
                <w:rFonts w:ascii="Arial" w:hAnsi="Arial" w:cs="Arial"/>
                <w:sz w:val="20"/>
                <w:szCs w:val="20"/>
              </w:rPr>
              <w:t>,5 horas DI</w:t>
            </w:r>
          </w:p>
        </w:tc>
        <w:tc>
          <w:tcPr>
            <w:tcW w:w="3159" w:type="dxa"/>
          </w:tcPr>
          <w:p w14:paraId="220D569A" w14:textId="77777777" w:rsidR="0025438E" w:rsidRPr="00465190" w:rsidRDefault="0025438E" w:rsidP="0025438E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Docencia Directa (DD):</w:t>
            </w:r>
          </w:p>
          <w:p w14:paraId="74C017C7" w14:textId="77777777" w:rsidR="0025438E" w:rsidRPr="00465190" w:rsidRDefault="0025438E" w:rsidP="0025438E">
            <w:pPr>
              <w:pStyle w:val="Prrafodelista"/>
              <w:numPr>
                <w:ilvl w:val="0"/>
                <w:numId w:val="9"/>
              </w:numPr>
              <w:spacing w:before="40" w:after="40"/>
              <w:ind w:left="175" w:hanging="141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 xml:space="preserve">Cátedra: </w:t>
            </w:r>
            <w:r w:rsidR="003B6AFC" w:rsidRPr="00465190">
              <w:rPr>
                <w:rFonts w:ascii="Arial" w:hAnsi="Arial" w:cs="Arial"/>
                <w:sz w:val="20"/>
                <w:szCs w:val="20"/>
              </w:rPr>
              <w:t>1,5</w:t>
            </w:r>
            <w:r w:rsidR="00614B30" w:rsidRPr="004651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65190">
              <w:rPr>
                <w:rFonts w:ascii="Arial" w:hAnsi="Arial" w:cs="Arial"/>
                <w:sz w:val="20"/>
                <w:szCs w:val="20"/>
              </w:rPr>
              <w:t>horas</w:t>
            </w:r>
          </w:p>
          <w:p w14:paraId="085D123A" w14:textId="77777777" w:rsidR="00B4611D" w:rsidRPr="00465190" w:rsidRDefault="0025438E" w:rsidP="00B0406D">
            <w:pPr>
              <w:pStyle w:val="Prrafodelista"/>
              <w:numPr>
                <w:ilvl w:val="0"/>
                <w:numId w:val="9"/>
              </w:numPr>
              <w:spacing w:before="40" w:after="40"/>
              <w:ind w:left="185" w:hanging="142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Ayudantía: 1,5 horas</w:t>
            </w:r>
          </w:p>
        </w:tc>
      </w:tr>
      <w:tr w:rsidR="009E237A" w:rsidRPr="00465190" w14:paraId="7CFBB750" w14:textId="77777777" w:rsidTr="00465190">
        <w:tc>
          <w:tcPr>
            <w:tcW w:w="9351" w:type="dxa"/>
            <w:gridSpan w:val="5"/>
          </w:tcPr>
          <w:p w14:paraId="52395842" w14:textId="77777777" w:rsidR="009E237A" w:rsidRPr="00465190" w:rsidRDefault="00864AD7" w:rsidP="00AD3260">
            <w:pPr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Profesor (es): </w:t>
            </w:r>
            <w:r w:rsidR="006C7861" w:rsidRPr="00465190">
              <w:rPr>
                <w:rFonts w:ascii="Arial" w:hAnsi="Arial" w:cs="Arial"/>
                <w:sz w:val="20"/>
                <w:szCs w:val="20"/>
              </w:rPr>
              <w:t xml:space="preserve">Dra. Pamela Smith </w:t>
            </w:r>
          </w:p>
        </w:tc>
      </w:tr>
      <w:tr w:rsidR="0025438E" w:rsidRPr="00465190" w14:paraId="2620E0F0" w14:textId="77777777" w:rsidTr="00465190">
        <w:tc>
          <w:tcPr>
            <w:tcW w:w="9351" w:type="dxa"/>
            <w:gridSpan w:val="5"/>
            <w:tcBorders>
              <w:bottom w:val="single" w:sz="4" w:space="0" w:color="auto"/>
            </w:tcBorders>
          </w:tcPr>
          <w:p w14:paraId="5FB46202" w14:textId="77777777" w:rsidR="0025438E" w:rsidRPr="00465190" w:rsidRDefault="0025438E" w:rsidP="006C7861">
            <w:pPr>
              <w:pStyle w:val="Prrafodelista"/>
              <w:numPr>
                <w:ilvl w:val="0"/>
                <w:numId w:val="11"/>
              </w:num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Requisitos:  </w:t>
            </w:r>
            <w:r w:rsidR="006C7861" w:rsidRPr="00465190">
              <w:rPr>
                <w:rFonts w:ascii="Arial" w:hAnsi="Arial" w:cs="Arial"/>
                <w:sz w:val="20"/>
                <w:szCs w:val="20"/>
              </w:rPr>
              <w:t>Climatología Global</w:t>
            </w:r>
          </w:p>
        </w:tc>
      </w:tr>
      <w:tr w:rsidR="002E7535" w:rsidRPr="00465190" w14:paraId="3F8C9E07" w14:textId="77777777" w:rsidTr="00465190">
        <w:trPr>
          <w:trHeight w:val="1528"/>
        </w:trPr>
        <w:tc>
          <w:tcPr>
            <w:tcW w:w="3652" w:type="dxa"/>
            <w:gridSpan w:val="2"/>
          </w:tcPr>
          <w:p w14:paraId="5662147A" w14:textId="77777777" w:rsidR="002E7535" w:rsidRPr="00465190" w:rsidRDefault="002E7535" w:rsidP="002E7535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7. Propósito general del curso</w:t>
            </w:r>
          </w:p>
        </w:tc>
        <w:tc>
          <w:tcPr>
            <w:tcW w:w="5699" w:type="dxa"/>
            <w:gridSpan w:val="3"/>
          </w:tcPr>
          <w:p w14:paraId="0BB87C7E" w14:textId="77777777" w:rsidR="002E7535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Lograr que el estudiante comprenda y analice las relaciones entre los componentes del Sistema Climático y su vinculación con la Geografía a través del análisis de los aspectos de la componente Geográfica del Clima y sus correspondientes Aplicaciones vinculadas al quehacer y actividades del hombre.</w:t>
            </w:r>
          </w:p>
        </w:tc>
      </w:tr>
      <w:tr w:rsidR="002E7535" w:rsidRPr="00465190" w14:paraId="42008715" w14:textId="77777777" w:rsidTr="00465190">
        <w:tc>
          <w:tcPr>
            <w:tcW w:w="3652" w:type="dxa"/>
            <w:gridSpan w:val="2"/>
          </w:tcPr>
          <w:p w14:paraId="10974B7C" w14:textId="77777777" w:rsidR="002E7535" w:rsidRPr="00465190" w:rsidRDefault="002E7535" w:rsidP="002E7535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8. Competencias a las que contribuye el curso</w:t>
            </w:r>
          </w:p>
        </w:tc>
        <w:tc>
          <w:tcPr>
            <w:tcW w:w="5699" w:type="dxa"/>
            <w:gridSpan w:val="3"/>
          </w:tcPr>
          <w:p w14:paraId="17379ED4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La Asignatura está estructurada en tres partes, con el fin de permitir estudiar el Sistema Climático, su relación con la Geografía, en cuanto a su funcionamiento Dinámico y Físico, su evolución y cambios, la interacción Tierra-Atmósfera y la Clasificación Climática.</w:t>
            </w:r>
          </w:p>
          <w:p w14:paraId="4BD4E921" w14:textId="77777777" w:rsidR="002E7535" w:rsidRPr="00465190" w:rsidRDefault="006C7861" w:rsidP="006C7861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</w:rPr>
              <w:t>Se analiza la componente Geográfica del Clima y las aplicaciones climáticas correspondientes a diversas actividades del hombre.</w:t>
            </w:r>
          </w:p>
        </w:tc>
      </w:tr>
      <w:tr w:rsidR="006C7861" w:rsidRPr="00465190" w14:paraId="3356152B" w14:textId="77777777" w:rsidTr="00465190">
        <w:tc>
          <w:tcPr>
            <w:tcW w:w="3652" w:type="dxa"/>
            <w:gridSpan w:val="2"/>
          </w:tcPr>
          <w:p w14:paraId="294B0048" w14:textId="77777777" w:rsidR="006C7861" w:rsidRPr="00465190" w:rsidRDefault="006C7861" w:rsidP="006C7861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9. </w:t>
            </w:r>
            <w:proofErr w:type="spellStart"/>
            <w:r w:rsidRPr="00465190">
              <w:rPr>
                <w:rFonts w:ascii="Arial" w:hAnsi="Arial" w:cs="Arial"/>
                <w:b/>
                <w:sz w:val="20"/>
                <w:szCs w:val="20"/>
              </w:rPr>
              <w:t>Subcompetencias</w:t>
            </w:r>
            <w:proofErr w:type="spellEnd"/>
          </w:p>
        </w:tc>
        <w:tc>
          <w:tcPr>
            <w:tcW w:w="5699" w:type="dxa"/>
            <w:gridSpan w:val="3"/>
            <w:shd w:val="clear" w:color="auto" w:fill="auto"/>
          </w:tcPr>
          <w:p w14:paraId="3D5680DB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A. Comprender y Analizar las relaciones y transformaciones de los componentes del Sistema Climático y su relación con la superficie terrestre. Conceptualizar los aspectos Meteorológicos y Climáticos. Analizar las escalas de los fenómenos atmosféricos</w:t>
            </w:r>
          </w:p>
          <w:p w14:paraId="3A9A1BF7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452F945E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B. Analizar las transformaciones y los mecanismos del Movimiento Atmosférico y la interacción con los componentes del Sistema Climático.</w:t>
            </w:r>
          </w:p>
          <w:p w14:paraId="4D5BB87C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52C13AD2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C. Analizar la Interacción entre la Superficie Terrestre y la Atmósfera y cómo se modifican o alteran los componentes del Sistema Climático. Analizar la Componente Geográfica del Clima.</w:t>
            </w:r>
          </w:p>
          <w:p w14:paraId="59FA78F5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78FF33B4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D. Conocer y Analizar las diferentes Aplicaciones Climáticas desarrolladas y discutir algunos modelos Climáticos que permiten conocer la evolución y los cambios del Sistema Climático.</w:t>
            </w:r>
          </w:p>
          <w:p w14:paraId="716F8563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5E5D10B0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hAnsi="Arial" w:cs="Arial"/>
                <w:lang w:eastAsia="es-CL"/>
              </w:rPr>
            </w:pPr>
            <w:r w:rsidRPr="00465190">
              <w:rPr>
                <w:rFonts w:ascii="Arial" w:eastAsia="MS Mincho" w:hAnsi="Arial" w:cs="Arial"/>
              </w:rPr>
              <w:t>E. Discutir diferentes Clasificaciones Climáticas y aplicarlas al Clima de Chile.</w:t>
            </w:r>
          </w:p>
        </w:tc>
      </w:tr>
      <w:tr w:rsidR="006C7861" w:rsidRPr="00465190" w14:paraId="70D2100A" w14:textId="77777777" w:rsidTr="00465190">
        <w:tc>
          <w:tcPr>
            <w:tcW w:w="3652" w:type="dxa"/>
            <w:gridSpan w:val="2"/>
          </w:tcPr>
          <w:p w14:paraId="0876D550" w14:textId="77777777" w:rsidR="006C7861" w:rsidRPr="00465190" w:rsidRDefault="006C7861" w:rsidP="006C7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10. Competencias genéricas transversales a las que contribuye el curso</w:t>
            </w:r>
          </w:p>
        </w:tc>
        <w:tc>
          <w:tcPr>
            <w:tcW w:w="5699" w:type="dxa"/>
            <w:gridSpan w:val="3"/>
            <w:shd w:val="clear" w:color="auto" w:fill="auto"/>
          </w:tcPr>
          <w:p w14:paraId="51E20480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 xml:space="preserve">Se trabajarán todas las competencias genéricas sello de la Universidad de Chile, pero con énfasis en las siguientes competencias: </w:t>
            </w:r>
          </w:p>
          <w:p w14:paraId="66D3834E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>Capacidad de Comunicación oral.</w:t>
            </w:r>
          </w:p>
          <w:p w14:paraId="5B613B40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>Capacidad de comunicación escrita.</w:t>
            </w:r>
          </w:p>
          <w:p w14:paraId="3C2AE004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lastRenderedPageBreak/>
              <w:t>Capacidad de investigación.</w:t>
            </w:r>
          </w:p>
          <w:p w14:paraId="53E0C428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>Capacidad de trabajo en equipo.</w:t>
            </w:r>
          </w:p>
        </w:tc>
      </w:tr>
      <w:tr w:rsidR="006C7861" w:rsidRPr="00465190" w14:paraId="12C4C0A0" w14:textId="77777777" w:rsidTr="00465190">
        <w:tc>
          <w:tcPr>
            <w:tcW w:w="9351" w:type="dxa"/>
            <w:gridSpan w:val="5"/>
          </w:tcPr>
          <w:p w14:paraId="45BE43D9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lastRenderedPageBreak/>
              <w:t>11. Resultados de Aprendizaje</w:t>
            </w:r>
          </w:p>
          <w:p w14:paraId="2F3DAB2F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BDCEB42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1. Análisis estadístico, cálculo de parámetros, gráficos, tablas, mapas y diagramas climáticos.</w:t>
            </w:r>
          </w:p>
          <w:p w14:paraId="153A443B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2. Trazado de isolíneas de: Temperatura, Precipitación, Presión Atmosférica, evaporación, radiación Solar.</w:t>
            </w:r>
          </w:p>
          <w:p w14:paraId="77584BA5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3. Mediciones y registro de variables observadas.</w:t>
            </w:r>
          </w:p>
          <w:p w14:paraId="115AEC56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4. Caracterización Climática de alguna región del país según las clasificaciones analizadas.</w:t>
            </w:r>
          </w:p>
          <w:p w14:paraId="6829483A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861" w:rsidRPr="00465190" w14:paraId="74FDFDEC" w14:textId="77777777" w:rsidTr="00465190">
        <w:tc>
          <w:tcPr>
            <w:tcW w:w="9351" w:type="dxa"/>
            <w:gridSpan w:val="5"/>
          </w:tcPr>
          <w:p w14:paraId="5B46F768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12. Saberes / contenidos</w:t>
            </w:r>
          </w:p>
          <w:p w14:paraId="4C8E29CC" w14:textId="77777777" w:rsidR="006C7861" w:rsidRPr="00465190" w:rsidRDefault="006C7861" w:rsidP="006C7861">
            <w:pPr>
              <w:spacing w:after="0" w:line="240" w:lineRule="auto"/>
              <w:jc w:val="center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PARTE I. COMPONENTE GEOGRAFICA DEL CLIMA.</w:t>
            </w:r>
          </w:p>
          <w:p w14:paraId="04E648DC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1185D9EB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.0. INTERACCION CONTINENTE-ATMOSFERA, OCEANO-ATMOSFERA.</w:t>
            </w:r>
          </w:p>
          <w:p w14:paraId="5705D679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.1. Vientos Locales. Circulación térmica en Océano y Continente - Efecto Orográfico – Continentalidad - Brisas de Mar, de Tierra, de Valle, de Montaña.</w:t>
            </w:r>
          </w:p>
          <w:p w14:paraId="1601D273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.2. Modificaciones de la Superficie. Del Campo de Presión Atmosférica por Sistemas de Presión Térmicos- Del Campo Térmico por Corrientes Marinas y por Efectos Orográficos.</w:t>
            </w:r>
          </w:p>
          <w:p w14:paraId="5EF34E3B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370D2013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2.0. CLIMA LOCAL</w:t>
            </w:r>
          </w:p>
          <w:p w14:paraId="0D944F4C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2.1. Factores que controlan el clima local. Interacción con el tipo de superficie.</w:t>
            </w:r>
          </w:p>
          <w:p w14:paraId="0DB2DAA6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2.2. Balance de energía - Flujo de energía en el suelo -  Calor sensible - Calor Latente.</w:t>
            </w:r>
          </w:p>
          <w:p w14:paraId="217AC316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7D9ADFFB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.0. CLIMA URBANO</w:t>
            </w:r>
          </w:p>
          <w:p w14:paraId="4987D591" w14:textId="320BC50E" w:rsidR="006C7861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.</w:t>
            </w:r>
            <w:r w:rsidR="003139ED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. El efecto de la ciudad sobre el campo térmico. La Isla de calor.</w:t>
            </w:r>
          </w:p>
          <w:p w14:paraId="08937DA2" w14:textId="707CFF5D" w:rsidR="003139ED" w:rsidRDefault="003139ED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.2 Confort térmico</w:t>
            </w:r>
          </w:p>
          <w:p w14:paraId="6C52A345" w14:textId="04552D68" w:rsidR="003139ED" w:rsidRDefault="003139ED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.3. Cambio climático y ciudad</w:t>
            </w:r>
          </w:p>
          <w:p w14:paraId="517CFC1B" w14:textId="035DCEE0" w:rsidR="003139ED" w:rsidRPr="00465190" w:rsidRDefault="003139ED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.4. Planificación sensible al clima</w:t>
            </w:r>
          </w:p>
          <w:p w14:paraId="7B18F06B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06CC236C" w14:textId="77777777" w:rsidR="006C7861" w:rsidRPr="00465190" w:rsidRDefault="006C7861" w:rsidP="006C7861">
            <w:pPr>
              <w:spacing w:after="0" w:line="240" w:lineRule="auto"/>
              <w:jc w:val="center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PARTEII: APLICACIONES Y MODELOS CLIMATICOS</w:t>
            </w:r>
          </w:p>
          <w:p w14:paraId="6077A519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69059921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4.0. AGROCLIMATOLOGIA</w:t>
            </w:r>
          </w:p>
          <w:p w14:paraId="16D07A28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4.1. Balance de Energía en un sistema con vegetación.</w:t>
            </w:r>
          </w:p>
          <w:p w14:paraId="56EB0AF9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4.2. El crecimiento de las plantas - El proceso de Fotosíntesis.</w:t>
            </w:r>
          </w:p>
          <w:p w14:paraId="1210E660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4.3. Relación Agua-Suelo-Planta</w:t>
            </w:r>
          </w:p>
          <w:p w14:paraId="3C45027F" w14:textId="108114C4" w:rsidR="006C7861" w:rsidRPr="00465190" w:rsidRDefault="003139ED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4.4</w:t>
            </w:r>
            <w:r w:rsidR="006C7861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. Grados-días - Horas de Frío - Heladas</w:t>
            </w:r>
          </w:p>
          <w:p w14:paraId="74627127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7F9BDACD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5.0. TOPOCLIMATOLOGIA</w:t>
            </w:r>
          </w:p>
          <w:p w14:paraId="1925F192" w14:textId="4FCE08DE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5.1. </w:t>
            </w:r>
            <w:r w:rsidR="003139ED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Construcción de modelos topo climáticos</w:t>
            </w:r>
          </w:p>
          <w:p w14:paraId="2C3F7585" w14:textId="6F083B6B" w:rsidR="006C7861" w:rsidRPr="00465190" w:rsidRDefault="006C7861" w:rsidP="003139ED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5.2. </w:t>
            </w:r>
            <w:r w:rsidR="003139ED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Topoclomatología cultural</w:t>
            </w:r>
          </w:p>
          <w:p w14:paraId="198C3587" w14:textId="77777777" w:rsidR="00465190" w:rsidRPr="00465190" w:rsidRDefault="00465190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32EE3716" w14:textId="3228F26F" w:rsidR="00465190" w:rsidRPr="003139ED" w:rsidRDefault="003139ED" w:rsidP="003139ED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6.0 CONTAMINACIÓN</w:t>
            </w:r>
            <w:r w:rsidR="00465190" w:rsidRPr="003139ED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ATMOSFÉRICA</w:t>
            </w:r>
          </w:p>
          <w:p w14:paraId="77C425EC" w14:textId="74739E17" w:rsidR="00465190" w:rsidRPr="003139ED" w:rsidRDefault="00465190" w:rsidP="003139ED">
            <w:pPr>
              <w:pStyle w:val="Prrafodelista"/>
              <w:numPr>
                <w:ilvl w:val="1"/>
                <w:numId w:val="26"/>
              </w:num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3139ED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Definición y tipos de contaminantes y fuentes </w:t>
            </w:r>
          </w:p>
          <w:p w14:paraId="3AEFD442" w14:textId="4FA19905" w:rsidR="00465190" w:rsidRPr="00465190" w:rsidRDefault="003139ED" w:rsidP="00465190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6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.2 Inversión</w:t>
            </w:r>
            <w:r w:rsidR="00465190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térmica</w:t>
            </w:r>
          </w:p>
          <w:p w14:paraId="1DAEB5D4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5282554A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6.0. </w:t>
            </w:r>
            <w:r w:rsidR="00465190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RECONSTRUCCIÓN CLIMÁTICA</w:t>
            </w:r>
          </w:p>
          <w:p w14:paraId="6D0ED877" w14:textId="789DBCBD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6.1. </w:t>
            </w:r>
            <w:proofErr w:type="spellStart"/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Paleoclimatología</w:t>
            </w:r>
            <w:proofErr w:type="spellEnd"/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- Cambios y ciclos en el Sistema Climático - R</w:t>
            </w:r>
            <w:r w:rsidR="003139ED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egistros Geológicos del Clima </w:t>
            </w:r>
          </w:p>
          <w:p w14:paraId="6D932C3D" w14:textId="77777777" w:rsidR="006C7861" w:rsidRPr="00465190" w:rsidRDefault="006C7861" w:rsidP="006C786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6.2. </w:t>
            </w:r>
            <w:r w:rsidR="00465190" w:rsidRPr="00465190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Climatología histórica</w:t>
            </w:r>
          </w:p>
          <w:p w14:paraId="4215064A" w14:textId="2FE4846B" w:rsidR="006C7861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6CB8C8EC" w14:textId="0800ED97" w:rsidR="00963B71" w:rsidRDefault="00963B7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26A7640B" w14:textId="7EB5B795" w:rsidR="00963B71" w:rsidRDefault="00963B7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1C50DB2C" w14:textId="64F4ED31" w:rsidR="00963B71" w:rsidRDefault="00963B7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233C5236" w14:textId="5C2A9A30" w:rsidR="00963B71" w:rsidRDefault="00963B7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696A0298" w14:textId="22F27549" w:rsidR="00963B71" w:rsidRDefault="00963B7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4A8A32DB" w14:textId="32CDE462" w:rsidR="00963B71" w:rsidRDefault="00963B7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1FBF61DD" w14:textId="0C1A2219" w:rsidR="00963B71" w:rsidRDefault="00963B7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619ABF25" w14:textId="08A3D2C6" w:rsidR="00963B71" w:rsidRDefault="00963B7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0FD9B1BA" w14:textId="77777777" w:rsidR="00963B71" w:rsidRDefault="00963B7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bookmarkStart w:id="0" w:name="_GoBack"/>
            <w:bookmarkEnd w:id="0"/>
          </w:p>
          <w:p w14:paraId="2EB0CE7C" w14:textId="77777777" w:rsidR="006C7861" w:rsidRPr="00465190" w:rsidRDefault="008D78E7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C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alendario clase a clase:</w:t>
            </w:r>
          </w:p>
          <w:tbl>
            <w:tblPr>
              <w:tblW w:w="9740" w:type="dxa"/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200"/>
              <w:gridCol w:w="1920"/>
              <w:gridCol w:w="6620"/>
            </w:tblGrid>
            <w:tr w:rsidR="0040246F" w:rsidRPr="0040246F" w14:paraId="68E99F19" w14:textId="77777777" w:rsidTr="0040246F">
              <w:trPr>
                <w:trHeight w:val="290"/>
              </w:trPr>
              <w:tc>
                <w:tcPr>
                  <w:tcW w:w="12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182C74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fecha</w:t>
                  </w:r>
                </w:p>
              </w:tc>
              <w:tc>
                <w:tcPr>
                  <w:tcW w:w="19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26E3057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Unidad</w:t>
                  </w:r>
                </w:p>
              </w:tc>
              <w:tc>
                <w:tcPr>
                  <w:tcW w:w="66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41370C" w14:textId="77777777" w:rsidR="0040246F" w:rsidRPr="0040246F" w:rsidRDefault="0040246F" w:rsidP="0040246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Contenido</w:t>
                  </w:r>
                </w:p>
              </w:tc>
            </w:tr>
            <w:tr w:rsidR="0040246F" w:rsidRPr="0040246F" w14:paraId="1534E001" w14:textId="77777777" w:rsidTr="0040246F">
              <w:trPr>
                <w:trHeight w:val="93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58976D1" w14:textId="1B127E8A" w:rsidR="0040246F" w:rsidRPr="0040246F" w:rsidRDefault="003139E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1-Ago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5A02FFA" w14:textId="77777777" w:rsidR="0040246F" w:rsidRPr="0040246F" w:rsidRDefault="0040246F" w:rsidP="0040246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Unidad 1. Introducción a la climatología local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D5D73EB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Presentación del curso: De la escala global a la escala local del clima</w:t>
                  </w:r>
                </w:p>
              </w:tc>
            </w:tr>
            <w:tr w:rsidR="0040246F" w:rsidRPr="0040246F" w14:paraId="168E0B2A" w14:textId="77777777" w:rsidTr="0040246F">
              <w:trPr>
                <w:trHeight w:val="174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8253D7" w14:textId="6EB0060A" w:rsidR="0040246F" w:rsidRPr="0040246F" w:rsidRDefault="003139E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8-Ago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AD731E7" w14:textId="77777777" w:rsidR="0040246F" w:rsidRPr="0040246F" w:rsidRDefault="0040246F" w:rsidP="0040246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Unidad 2: La importancia de la superficie en los balances de energía y agua del sistema climático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CA239BF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Radiación solar en las superficies planas e inclinadas - vientos locales</w:t>
                  </w:r>
                </w:p>
              </w:tc>
            </w:tr>
            <w:tr w:rsidR="003139ED" w:rsidRPr="0040246F" w14:paraId="7D4932BF" w14:textId="77777777" w:rsidTr="003139ED">
              <w:trPr>
                <w:trHeight w:val="364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4B0A788D" w14:textId="26508D7E" w:rsidR="003139ED" w:rsidRDefault="003139E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5-Ago</w:t>
                  </w:r>
                </w:p>
              </w:tc>
              <w:tc>
                <w:tcPr>
                  <w:tcW w:w="85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045B54E" w14:textId="0389805A" w:rsidR="003139ED" w:rsidRPr="0040246F" w:rsidRDefault="003139ED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3139ED">
                    <w:rPr>
                      <w:rFonts w:ascii="Arial" w:eastAsia="Times New Roman" w:hAnsi="Arial" w:cs="Arial"/>
                      <w:color w:val="FF0000"/>
                      <w:sz w:val="20"/>
                      <w:szCs w:val="20"/>
                      <w:lang w:eastAsia="es-CL"/>
                    </w:rPr>
                    <w:t>FERIADO</w:t>
                  </w:r>
                </w:p>
              </w:tc>
            </w:tr>
            <w:tr w:rsidR="0040246F" w:rsidRPr="0040246F" w14:paraId="7537A95B" w14:textId="77777777" w:rsidTr="0040246F">
              <w:trPr>
                <w:trHeight w:val="795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24EF544" w14:textId="305D6EAA" w:rsidR="0040246F" w:rsidRPr="0040246F" w:rsidRDefault="003139E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2-Ago</w:t>
                  </w:r>
                </w:p>
              </w:tc>
              <w:tc>
                <w:tcPr>
                  <w:tcW w:w="192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A241596" w14:textId="77777777" w:rsidR="0040246F" w:rsidRPr="0040246F" w:rsidRDefault="0040246F" w:rsidP="0040246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Unidad 3: Climatología urbana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55CD3D7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Definición, escalas y factores del clima urbano</w:t>
                  </w:r>
                </w:p>
              </w:tc>
            </w:tr>
            <w:tr w:rsidR="0040246F" w:rsidRPr="0040246F" w14:paraId="7F5C612A" w14:textId="77777777" w:rsidTr="003139ED">
              <w:trPr>
                <w:trHeight w:val="372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369087C" w14:textId="5301DC17" w:rsidR="0040246F" w:rsidRPr="0040246F" w:rsidRDefault="003139E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9-Ago</w:t>
                  </w: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F7763C7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23B7DF8" w14:textId="4F05C601" w:rsidR="0040246F" w:rsidRPr="0040246F" w:rsidRDefault="003139ED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Islas de calor</w:t>
                  </w:r>
                </w:p>
              </w:tc>
            </w:tr>
            <w:tr w:rsidR="0040246F" w:rsidRPr="0040246F" w14:paraId="259FBBC7" w14:textId="77777777" w:rsidTr="0040246F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60892CE" w14:textId="75643E73" w:rsidR="0040246F" w:rsidRPr="0040246F" w:rsidRDefault="003139ED" w:rsidP="003139ED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5-Sept</w:t>
                  </w: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1F496C4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F48C44D" w14:textId="122FCE30" w:rsidR="0040246F" w:rsidRPr="0040246F" w:rsidRDefault="003139ED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Percepción del clima y confort térmico</w:t>
                  </w:r>
                </w:p>
              </w:tc>
            </w:tr>
            <w:tr w:rsidR="0040246F" w:rsidRPr="0040246F" w14:paraId="6099D092" w14:textId="77777777" w:rsidTr="003139ED">
              <w:trPr>
                <w:trHeight w:val="382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BF39A3B" w14:textId="211B4775" w:rsidR="0040246F" w:rsidRPr="0040246F" w:rsidRDefault="003139E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2-Sept</w:t>
                  </w: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B70BA93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B27E08" w14:textId="39A32435" w:rsidR="0040246F" w:rsidRPr="0040246F" w:rsidRDefault="003139ED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  <w:t>Prueba Cátedra nº2</w:t>
                  </w:r>
                </w:p>
              </w:tc>
            </w:tr>
            <w:tr w:rsidR="003139ED" w:rsidRPr="0040246F" w14:paraId="04968D46" w14:textId="77777777" w:rsidTr="00AA15CC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F302C77" w14:textId="275D13F8" w:rsidR="003139ED" w:rsidRPr="0040246F" w:rsidRDefault="003139E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9-Sept</w:t>
                  </w:r>
                </w:p>
              </w:tc>
              <w:tc>
                <w:tcPr>
                  <w:tcW w:w="85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03559089" w14:textId="2FF58C60" w:rsidR="003139ED" w:rsidRPr="0040246F" w:rsidRDefault="003139ED" w:rsidP="003139E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3139ED">
                    <w:rPr>
                      <w:rFonts w:ascii="Arial" w:eastAsia="Times New Roman" w:hAnsi="Arial" w:cs="Arial"/>
                      <w:color w:val="FF0000"/>
                      <w:sz w:val="20"/>
                      <w:szCs w:val="20"/>
                      <w:lang w:eastAsia="es-CL"/>
                    </w:rPr>
                    <w:t>FERIADO</w:t>
                  </w:r>
                </w:p>
              </w:tc>
            </w:tr>
            <w:tr w:rsidR="0040246F" w:rsidRPr="0040246F" w14:paraId="40DBCFEE" w14:textId="77777777" w:rsidTr="0040246F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7E35ED0" w14:textId="77502074" w:rsidR="0040246F" w:rsidRPr="0040246F" w:rsidRDefault="0040246F" w:rsidP="003139ED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</w:t>
                  </w:r>
                  <w:r w:rsidR="003139ED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6-Sept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8B90903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D9B7B74" w14:textId="3FE46FD5" w:rsidR="0040246F" w:rsidRPr="0040246F" w:rsidRDefault="003139ED" w:rsidP="003139ED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Cambio climático y ciudad</w:t>
                  </w:r>
                  <w:r w:rsidRPr="0040246F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  <w:t xml:space="preserve"> </w:t>
                  </w:r>
                </w:p>
              </w:tc>
            </w:tr>
            <w:tr w:rsidR="003139ED" w:rsidRPr="0040246F" w14:paraId="1B7A6E69" w14:textId="77777777" w:rsidTr="003139ED">
              <w:trPr>
                <w:trHeight w:val="348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BC4BF8B" w14:textId="7C67DB14" w:rsidR="003139ED" w:rsidRPr="0040246F" w:rsidRDefault="003139E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3-Oct</w:t>
                  </w:r>
                </w:p>
              </w:tc>
              <w:tc>
                <w:tcPr>
                  <w:tcW w:w="1920" w:type="dxa"/>
                  <w:vMerge w:val="restart"/>
                  <w:tcBorders>
                    <w:top w:val="nil"/>
                    <w:left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E075E30" w14:textId="77777777" w:rsidR="003139ED" w:rsidRPr="0040246F" w:rsidRDefault="003139ED" w:rsidP="0040246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 xml:space="preserve">Unidad 4: </w:t>
                  </w:r>
                  <w:proofErr w:type="spellStart"/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Topoclimatología</w:t>
                  </w:r>
                  <w:proofErr w:type="spellEnd"/>
                </w:p>
                <w:p w14:paraId="55F5086B" w14:textId="7BB54D26" w:rsidR="003139ED" w:rsidRPr="0040246F" w:rsidRDefault="003139ED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50D14E" w14:textId="77777777" w:rsidR="003139ED" w:rsidRPr="0040246F" w:rsidRDefault="003139ED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proofErr w:type="spellStart"/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Topoclimatología</w:t>
                  </w:r>
                  <w:proofErr w:type="spellEnd"/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  </w:t>
                  </w:r>
                </w:p>
              </w:tc>
            </w:tr>
            <w:tr w:rsidR="003139ED" w:rsidRPr="0040246F" w14:paraId="01E04745" w14:textId="77777777" w:rsidTr="003139ED">
              <w:trPr>
                <w:trHeight w:val="282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2EA7A27" w14:textId="21B146A3" w:rsidR="003139ED" w:rsidRPr="0040246F" w:rsidRDefault="003139ED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0-Oct</w:t>
                  </w:r>
                </w:p>
              </w:tc>
              <w:tc>
                <w:tcPr>
                  <w:tcW w:w="1920" w:type="dxa"/>
                  <w:vMerge/>
                  <w:tcBorders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5CF300" w14:textId="76B44D53" w:rsidR="003139ED" w:rsidRPr="0040246F" w:rsidRDefault="003139ED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E30FC1" w14:textId="34AF7EBB" w:rsidR="003139ED" w:rsidRPr="0040246F" w:rsidRDefault="003139ED" w:rsidP="003139E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FF0000"/>
                      <w:lang w:eastAsia="es-CL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Topoclimatología</w:t>
                  </w:r>
                  <w:proofErr w:type="spellEnd"/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 cultural</w:t>
                  </w:r>
                </w:p>
              </w:tc>
            </w:tr>
            <w:tr w:rsidR="0040246F" w:rsidRPr="0040246F" w14:paraId="4D4021AD" w14:textId="77777777" w:rsidTr="0040246F">
              <w:trPr>
                <w:trHeight w:val="60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41AC19D" w14:textId="47CF96A2" w:rsidR="0040246F" w:rsidRPr="0040246F" w:rsidRDefault="004D7EE4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7-Oct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1826992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318E618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Presentación área de estudio trabajo final</w:t>
                  </w:r>
                </w:p>
              </w:tc>
            </w:tr>
            <w:tr w:rsidR="0040246F" w:rsidRPr="0040246F" w14:paraId="24E2258B" w14:textId="77777777" w:rsidTr="0040246F">
              <w:trPr>
                <w:trHeight w:val="30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058C676" w14:textId="56AA74CD" w:rsidR="0040246F" w:rsidRPr="0040246F" w:rsidRDefault="004D7EE4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4-Oct</w:t>
                  </w:r>
                </w:p>
              </w:tc>
              <w:tc>
                <w:tcPr>
                  <w:tcW w:w="1920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C263D3" w14:textId="77777777" w:rsidR="0040246F" w:rsidRPr="0040246F" w:rsidRDefault="0040246F" w:rsidP="0040246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Unidad 5: Climatología aplicada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7C7004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Clima y contaminación atmosférica </w:t>
                  </w:r>
                </w:p>
              </w:tc>
            </w:tr>
            <w:tr w:rsidR="0040246F" w:rsidRPr="0040246F" w14:paraId="16DF8927" w14:textId="77777777" w:rsidTr="004D7EE4">
              <w:trPr>
                <w:trHeight w:val="316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2C7020B" w14:textId="0A26F12C" w:rsidR="0040246F" w:rsidRPr="0040246F" w:rsidRDefault="004D7EE4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31-Oct</w:t>
                  </w: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A60A7A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7ECEA26" w14:textId="2C67B1A8" w:rsidR="0040246F" w:rsidRPr="0040246F" w:rsidRDefault="004D7EE4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3139ED">
                    <w:rPr>
                      <w:rFonts w:ascii="Arial" w:eastAsia="Times New Roman" w:hAnsi="Arial" w:cs="Arial"/>
                      <w:color w:val="FF0000"/>
                      <w:sz w:val="20"/>
                      <w:szCs w:val="20"/>
                      <w:lang w:eastAsia="es-CL"/>
                    </w:rPr>
                    <w:t>FERIADO</w:t>
                  </w:r>
                </w:p>
              </w:tc>
            </w:tr>
            <w:tr w:rsidR="0040246F" w:rsidRPr="0040246F" w14:paraId="3041DB44" w14:textId="77777777" w:rsidTr="0040246F">
              <w:trPr>
                <w:trHeight w:val="30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9D4C60" w14:textId="5030AEB5" w:rsidR="0040246F" w:rsidRPr="0040246F" w:rsidRDefault="004D7EE4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7-Nov</w:t>
                  </w: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87C2FC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501BA9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proofErr w:type="spellStart"/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Bio</w:t>
                  </w:r>
                  <w:proofErr w:type="spellEnd"/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 y </w:t>
                  </w:r>
                  <w:proofErr w:type="spellStart"/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agroclimatología</w:t>
                  </w:r>
                  <w:proofErr w:type="spellEnd"/>
                </w:p>
              </w:tc>
            </w:tr>
            <w:tr w:rsidR="0040246F" w:rsidRPr="0040246F" w14:paraId="73BD3552" w14:textId="77777777" w:rsidTr="0040246F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985945F" w14:textId="0D0032C6" w:rsidR="0040246F" w:rsidRPr="0040246F" w:rsidRDefault="004D7EE4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4-Nov</w:t>
                  </w:r>
                </w:p>
              </w:tc>
              <w:tc>
                <w:tcPr>
                  <w:tcW w:w="1920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499E417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ED02F8E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Climatología histórica y </w:t>
                  </w:r>
                  <w:proofErr w:type="spellStart"/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paleoclimatología</w:t>
                  </w:r>
                  <w:proofErr w:type="spellEnd"/>
                </w:p>
              </w:tc>
            </w:tr>
            <w:tr w:rsidR="0040246F" w:rsidRPr="0040246F" w14:paraId="661AE2E5" w14:textId="77777777" w:rsidTr="0040246F">
              <w:trPr>
                <w:trHeight w:val="30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CB389B8" w14:textId="35CC5FD8" w:rsidR="0040246F" w:rsidRPr="0040246F" w:rsidRDefault="004D7EE4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1-Nov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B7264B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344EBE7" w14:textId="77777777" w:rsidR="0040246F" w:rsidRPr="0040246F" w:rsidRDefault="0040246F" w:rsidP="0040246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  <w:t>Prueba Cátedra nº2</w:t>
                  </w:r>
                </w:p>
              </w:tc>
            </w:tr>
            <w:tr w:rsidR="0040246F" w:rsidRPr="0040246F" w14:paraId="63ADFADB" w14:textId="77777777" w:rsidTr="0040246F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07F4D33" w14:textId="7DF59CA5" w:rsidR="0040246F" w:rsidRPr="0040246F" w:rsidRDefault="004D7EE4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28-Nov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C1677C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CABBE3C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Trabajo final</w:t>
                  </w:r>
                </w:p>
              </w:tc>
            </w:tr>
            <w:tr w:rsidR="0040246F" w:rsidRPr="0040246F" w14:paraId="5FA73FE2" w14:textId="77777777" w:rsidTr="0040246F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7D9587" w14:textId="24852C71" w:rsidR="0040246F" w:rsidRPr="0040246F" w:rsidRDefault="004D7EE4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05-Dic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0DE1A16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39B80C0" w14:textId="08855C3C" w:rsidR="0040246F" w:rsidRPr="0040246F" w:rsidRDefault="004D7EE4" w:rsidP="0040246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Entrega final</w:t>
                  </w:r>
                  <w:r w:rsidR="0040246F"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 xml:space="preserve">: </w:t>
                  </w:r>
                  <w:r w:rsidRPr="0040246F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tríptico</w:t>
                  </w:r>
                </w:p>
              </w:tc>
            </w:tr>
            <w:tr w:rsidR="0040246F" w:rsidRPr="0040246F" w14:paraId="7D416109" w14:textId="77777777" w:rsidTr="0040246F">
              <w:trPr>
                <w:trHeight w:val="290"/>
              </w:trPr>
              <w:tc>
                <w:tcPr>
                  <w:tcW w:w="12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E4AA941" w14:textId="77C9BBC4" w:rsidR="0040246F" w:rsidRPr="0040246F" w:rsidRDefault="004D7EE4" w:rsidP="0040246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s-CL"/>
                    </w:rPr>
                    <w:t>12-Dic</w:t>
                  </w:r>
                </w:p>
              </w:tc>
              <w:tc>
                <w:tcPr>
                  <w:tcW w:w="19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4BE887" w14:textId="77777777" w:rsidR="0040246F" w:rsidRPr="0040246F" w:rsidRDefault="0040246F" w:rsidP="0040246F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</w:pPr>
                  <w:r w:rsidRPr="0040246F">
                    <w:rPr>
                      <w:rFonts w:ascii="Calibri" w:eastAsia="Times New Roman" w:hAnsi="Calibri" w:cs="Calibri"/>
                      <w:color w:val="000000"/>
                      <w:lang w:eastAsia="es-CL"/>
                    </w:rPr>
                    <w:t> </w:t>
                  </w:r>
                </w:p>
              </w:tc>
              <w:tc>
                <w:tcPr>
                  <w:tcW w:w="6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8242236" w14:textId="77777777" w:rsidR="0040246F" w:rsidRPr="0040246F" w:rsidRDefault="0040246F" w:rsidP="0040246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</w:pPr>
                  <w:r w:rsidRPr="0040246F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s-CL"/>
                    </w:rPr>
                    <w:t>Examen</w:t>
                  </w:r>
                </w:p>
              </w:tc>
            </w:tr>
          </w:tbl>
          <w:p w14:paraId="58D16AE0" w14:textId="4C17702D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861" w:rsidRPr="00465190" w14:paraId="35508697" w14:textId="77777777" w:rsidTr="00465190">
        <w:tc>
          <w:tcPr>
            <w:tcW w:w="9351" w:type="dxa"/>
            <w:gridSpan w:val="5"/>
          </w:tcPr>
          <w:p w14:paraId="211E6EA7" w14:textId="38A5FC60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lastRenderedPageBreak/>
              <w:t>13. Metodología:</w:t>
            </w:r>
          </w:p>
          <w:p w14:paraId="2787BCCF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631742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. Actividades del Profesor. Clases lectivas, trabajos prácticos, controles y práctica en terreno</w:t>
            </w:r>
          </w:p>
          <w:p w14:paraId="7D801271" w14:textId="6A58DD32" w:rsidR="006C7861" w:rsidRPr="00465190" w:rsidRDefault="006C7861" w:rsidP="006C7861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2. Actividades de los estudiantes. Lecturas, trabajos </w:t>
            </w:r>
            <w:r w:rsidR="0040246F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prácticos,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controles orales y/o escritas.</w:t>
            </w:r>
          </w:p>
        </w:tc>
      </w:tr>
      <w:tr w:rsidR="006C7861" w:rsidRPr="00465190" w14:paraId="0D7250BE" w14:textId="77777777" w:rsidTr="00465190">
        <w:tc>
          <w:tcPr>
            <w:tcW w:w="9351" w:type="dxa"/>
            <w:gridSpan w:val="5"/>
          </w:tcPr>
          <w:p w14:paraId="6D482D56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14. Evaluación</w:t>
            </w:r>
          </w:p>
          <w:p w14:paraId="05003E52" w14:textId="77777777" w:rsidR="008D78E7" w:rsidRDefault="008D78E7" w:rsidP="006C7861">
            <w:pPr>
              <w:spacing w:after="0" w:line="240" w:lineRule="auto"/>
              <w:jc w:val="both"/>
              <w:rPr>
                <w:rFonts w:ascii="Arial" w:eastAsiaTheme="minorEastAsia" w:hAnsi="Arial" w:cs="Arial"/>
                <w:b/>
                <w:color w:val="000000"/>
                <w:sz w:val="20"/>
                <w:szCs w:val="20"/>
                <w:lang w:eastAsia="es-ES"/>
              </w:rPr>
            </w:pPr>
          </w:p>
          <w:p w14:paraId="75638FDA" w14:textId="77777777" w:rsidR="006C7861" w:rsidRPr="00465190" w:rsidRDefault="008D78E7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Theme="minorEastAsia" w:hAnsi="Arial" w:cs="Arial"/>
                <w:color w:val="000000"/>
                <w:sz w:val="20"/>
                <w:szCs w:val="20"/>
                <w:lang w:eastAsia="es-ES"/>
              </w:rPr>
              <w:t xml:space="preserve">Las evaluaciones se dividen en 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cátedra y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ayudantía, que equivalen al</w:t>
            </w:r>
            <w:r w:rsidR="006C7861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70 %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y 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0</w:t>
            </w:r>
            <w:r w:rsidR="006C7861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de la nota final, respectivamente.</w:t>
            </w:r>
          </w:p>
          <w:p w14:paraId="079283A7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1AD14F0C" w14:textId="77777777" w:rsidR="006C7861" w:rsidRPr="00465190" w:rsidRDefault="008D78E7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La cátedra considera 4 evaluaciones:</w:t>
            </w:r>
          </w:p>
          <w:p w14:paraId="6AD24DBB" w14:textId="178C08BC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a. 2 pruebas de Cátedra.         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             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70 % (3</w:t>
            </w:r>
            <w:r w:rsidR="004D7EE4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0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% cada prueba)</w:t>
            </w:r>
          </w:p>
          <w:p w14:paraId="20FCFEFD" w14:textId="77777777" w:rsidR="008D78E7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b. 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Trabajo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prácticos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acumulativos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        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0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  </w:t>
            </w:r>
          </w:p>
          <w:p w14:paraId="24CEF3B9" w14:textId="6305D0EF" w:rsidR="006C7861" w:rsidRDefault="008D78E7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c. Trabajo final                                        </w:t>
            </w:r>
            <w:r w:rsidR="004D7EE4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0 %</w:t>
            </w:r>
          </w:p>
          <w:p w14:paraId="3268C272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</w:p>
          <w:p w14:paraId="77F858C4" w14:textId="530F9D44" w:rsidR="00F64693" w:rsidRPr="008D78E7" w:rsidRDefault="00F64693" w:rsidP="00F6469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lastRenderedPageBreak/>
              <w:t>El trabajo final considera un estudio aplicado de micro-climatología urbana, combinando metodologías cuanti</w:t>
            </w:r>
            <w:r w:rsidR="00582D1F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tativas</w:t>
            </w: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 y cualitativas. La presentación del área de estudio seleccionada considera una evaluación sumativa a los trabajos prácticos acumulativos. El trabajo final debe ser presentado como un tríptico que permita explorar herramientas de difusión de datos. La pauta estará disponible en u-cursos, material docente. </w:t>
            </w:r>
          </w:p>
        </w:tc>
      </w:tr>
      <w:tr w:rsidR="006C7861" w:rsidRPr="00465190" w14:paraId="0F6F2285" w14:textId="77777777" w:rsidTr="00465190">
        <w:tc>
          <w:tcPr>
            <w:tcW w:w="9351" w:type="dxa"/>
            <w:gridSpan w:val="5"/>
          </w:tcPr>
          <w:p w14:paraId="75902E1C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lastRenderedPageBreak/>
              <w:t>15. Palabras Clave:</w:t>
            </w:r>
          </w:p>
          <w:p w14:paraId="3745E501" w14:textId="77777777" w:rsidR="006C7861" w:rsidRPr="00465190" w:rsidRDefault="006C7861" w:rsidP="008D78E7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Clima local, clima urbano,</w:t>
            </w:r>
            <w:r w:rsidR="008D78E7">
              <w:rPr>
                <w:rFonts w:ascii="Arial" w:hAnsi="Arial" w:cs="Arial"/>
                <w:sz w:val="20"/>
                <w:szCs w:val="20"/>
              </w:rPr>
              <w:t xml:space="preserve"> climatología aplicada,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D78E7">
              <w:rPr>
                <w:rFonts w:ascii="Arial" w:hAnsi="Arial" w:cs="Arial"/>
                <w:sz w:val="20"/>
                <w:szCs w:val="20"/>
              </w:rPr>
              <w:t>c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omponente </w:t>
            </w:r>
            <w:r w:rsidR="008D78E7">
              <w:rPr>
                <w:rFonts w:ascii="Arial" w:hAnsi="Arial" w:cs="Arial"/>
                <w:sz w:val="20"/>
                <w:szCs w:val="20"/>
              </w:rPr>
              <w:t>g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eográfica del </w:t>
            </w:r>
            <w:r w:rsidR="008D78E7">
              <w:rPr>
                <w:rFonts w:ascii="Arial" w:hAnsi="Arial" w:cs="Arial"/>
                <w:sz w:val="20"/>
                <w:szCs w:val="20"/>
              </w:rPr>
              <w:t>c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lima </w:t>
            </w:r>
          </w:p>
        </w:tc>
      </w:tr>
      <w:tr w:rsidR="006C7861" w:rsidRPr="00582D1F" w14:paraId="67348541" w14:textId="77777777" w:rsidTr="00465190">
        <w:tc>
          <w:tcPr>
            <w:tcW w:w="9351" w:type="dxa"/>
            <w:gridSpan w:val="5"/>
          </w:tcPr>
          <w:p w14:paraId="358C02E9" w14:textId="50A55776" w:rsidR="006C7861" w:rsidRPr="00E753A5" w:rsidRDefault="006C7861" w:rsidP="00E753A5">
            <w:pPr>
              <w:pStyle w:val="Default"/>
              <w:jc w:val="both"/>
              <w:rPr>
                <w:rFonts w:ascii="Arial" w:eastAsiaTheme="minorHAnsi" w:hAnsi="Arial" w:cs="Arial"/>
                <w:b/>
                <w:color w:val="111111"/>
                <w:sz w:val="20"/>
                <w:szCs w:val="20"/>
                <w:lang w:eastAsia="en-US"/>
              </w:rPr>
            </w:pPr>
            <w:r w:rsidRPr="00E753A5">
              <w:rPr>
                <w:rFonts w:ascii="Arial" w:eastAsiaTheme="minorHAnsi" w:hAnsi="Arial" w:cs="Arial"/>
                <w:b/>
                <w:color w:val="111111"/>
                <w:sz w:val="20"/>
                <w:szCs w:val="20"/>
                <w:lang w:eastAsia="en-US"/>
              </w:rPr>
              <w:t xml:space="preserve">16. Bibliografía Obligatoria </w:t>
            </w:r>
          </w:p>
          <w:p w14:paraId="72825CD4" w14:textId="5C8B1EC5" w:rsidR="00C67F84" w:rsidRPr="00E753A5" w:rsidRDefault="00C67F84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Andrade, H. 2005. “O clima urbano –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natureza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, escalas de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análise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 y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aplicabilidade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.” Finisterra 11(80): 67–91</w:t>
            </w:r>
            <w:r w:rsidR="00582D1F" w:rsidRPr="00E753A5">
              <w:rPr>
                <w:rFonts w:ascii="Arial" w:hAnsi="Arial" w:cs="Arial"/>
                <w:color w:val="111111"/>
                <w:sz w:val="20"/>
                <w:szCs w:val="20"/>
              </w:rPr>
              <w:t>.</w:t>
            </w:r>
          </w:p>
          <w:p w14:paraId="602853B7" w14:textId="77777777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27D1D4A6" w14:textId="77777777" w:rsidR="00E753A5" w:rsidRPr="003139ED" w:rsidRDefault="00582D1F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Arellano, B. &amp; Roca, J. 2015. Planificación urbana y cambio climático. </w:t>
            </w:r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 xml:space="preserve">International Conference on Regional Science. Universidad de </w:t>
            </w:r>
            <w:proofErr w:type="spellStart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>Rovira</w:t>
            </w:r>
            <w:proofErr w:type="spellEnd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>.</w:t>
            </w:r>
          </w:p>
          <w:p w14:paraId="2F895B22" w14:textId="06207FC1" w:rsidR="00582D1F" w:rsidRPr="003139ED" w:rsidRDefault="00582D1F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</w:pPr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 xml:space="preserve"> </w:t>
            </w:r>
          </w:p>
          <w:p w14:paraId="3160413A" w14:textId="37D7AD5C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proofErr w:type="spellStart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>Eliasson</w:t>
            </w:r>
            <w:proofErr w:type="spellEnd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 xml:space="preserve">, I. 2000. “The use of climate knowledge in urban planning.”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Landscape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 and Urban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Planning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 48: 31 – 44.</w:t>
            </w:r>
          </w:p>
          <w:p w14:paraId="68228015" w14:textId="77777777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54B32B5B" w14:textId="0E98816B" w:rsidR="00E753A5" w:rsidRPr="00E753A5" w:rsidRDefault="00E753A5" w:rsidP="00E753A5">
            <w:pPr>
              <w:pStyle w:val="Ttulo1"/>
              <w:spacing w:after="0" w:line="240" w:lineRule="auto"/>
              <w:jc w:val="left"/>
              <w:outlineLvl w:val="0"/>
              <w:rPr>
                <w:b w:val="0"/>
                <w:bCs w:val="0"/>
                <w:color w:val="111111"/>
                <w:sz w:val="20"/>
                <w:szCs w:val="20"/>
              </w:rPr>
            </w:pPr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 xml:space="preserve">Navarro, M. 1993. La </w:t>
            </w:r>
            <w:proofErr w:type="spellStart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>agroclimatología</w:t>
            </w:r>
            <w:proofErr w:type="spellEnd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 xml:space="preserve">: instrumento de planificación agrícola. Revista </w:t>
            </w:r>
            <w:proofErr w:type="spellStart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>Geographicalia</w:t>
            </w:r>
            <w:proofErr w:type="spellEnd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 xml:space="preserve"> 30, 2013-228.</w:t>
            </w:r>
          </w:p>
          <w:p w14:paraId="6F913005" w14:textId="77777777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7AE89491" w14:textId="44F469F2" w:rsidR="00711151" w:rsidRPr="00E753A5" w:rsidRDefault="00711151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Smith, P. &amp; Romero, H. (2016). Factores explicativos de la distribución espacial de la temperatura del aire de verano en Santiago de Chile. Revista de Geografía Norte Grande, 63, 45-62.</w:t>
            </w:r>
          </w:p>
          <w:p w14:paraId="0F660ABF" w14:textId="77777777" w:rsidR="00E753A5" w:rsidRPr="00E753A5" w:rsidRDefault="00E753A5" w:rsidP="00E753A5">
            <w:pPr>
              <w:spacing w:after="0" w:line="240" w:lineRule="auto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61CEC41E" w14:textId="2FEC181E" w:rsidR="00711151" w:rsidRPr="00E753A5" w:rsidRDefault="00711151" w:rsidP="00E753A5">
            <w:pPr>
              <w:spacing w:after="0" w:line="240" w:lineRule="auto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Sarricolea, P., &amp; Romero, H. (2009). Análisis de los factores condicionantes sobre las temperaturas de emisión superficial en el Área Metropolitana de Valparaíso. A.C.E.14, 79-96.</w:t>
            </w:r>
          </w:p>
          <w:p w14:paraId="7F552303" w14:textId="77777777" w:rsidR="00E753A5" w:rsidRPr="00E753A5" w:rsidRDefault="00E753A5" w:rsidP="00E753A5">
            <w:pPr>
              <w:pStyle w:val="Default"/>
              <w:jc w:val="both"/>
              <w:rPr>
                <w:rFonts w:ascii="Arial" w:eastAsiaTheme="minorHAnsi" w:hAnsi="Arial" w:cs="Arial"/>
                <w:color w:val="111111"/>
                <w:sz w:val="20"/>
                <w:szCs w:val="20"/>
                <w:lang w:eastAsia="en-US"/>
              </w:rPr>
            </w:pPr>
          </w:p>
          <w:p w14:paraId="458B5DF6" w14:textId="58B6FEAD" w:rsidR="00E753A5" w:rsidRPr="00E753A5" w:rsidRDefault="00E753A5" w:rsidP="00E753A5">
            <w:pPr>
              <w:pStyle w:val="Default"/>
              <w:jc w:val="both"/>
              <w:rPr>
                <w:rFonts w:ascii="Arial" w:eastAsiaTheme="minorHAnsi" w:hAnsi="Arial" w:cs="Arial"/>
                <w:color w:val="111111"/>
                <w:sz w:val="20"/>
                <w:szCs w:val="20"/>
                <w:lang w:eastAsia="en-US"/>
              </w:rPr>
            </w:pPr>
            <w:r w:rsidRPr="00E753A5">
              <w:rPr>
                <w:rFonts w:ascii="Arial" w:eastAsiaTheme="minorHAnsi" w:hAnsi="Arial" w:cs="Arial"/>
                <w:color w:val="111111"/>
                <w:sz w:val="20"/>
                <w:szCs w:val="20"/>
                <w:lang w:eastAsia="en-US"/>
              </w:rPr>
              <w:t xml:space="preserve">Smith, P. y Henríquez, C. Estudio del confort térmico y la calidad climática en el espacio público. Estudio de caso en la ciudad de Chillán, Chile. X Congreso Internacional de la Asociación Española de Climatología (AEC): Clima, sociedad, riesgos y ordenación del territorio, Alicante, España, 5 al 8 de octubre de 2016. Disponible en: </w:t>
            </w:r>
            <w:hyperlink r:id="rId6" w:history="1">
              <w:r w:rsidRPr="00E753A5">
                <w:rPr>
                  <w:rFonts w:ascii="Arial" w:eastAsiaTheme="minorHAnsi" w:hAnsi="Arial" w:cs="Arial"/>
                  <w:color w:val="111111"/>
                  <w:sz w:val="20"/>
                  <w:szCs w:val="20"/>
                </w:rPr>
                <w:t>http://rua.ua.es/dspace/handle/10045/58028</w:t>
              </w:r>
            </w:hyperlink>
          </w:p>
          <w:p w14:paraId="5F40B67A" w14:textId="77777777" w:rsidR="00E753A5" w:rsidRPr="00E753A5" w:rsidRDefault="00E753A5" w:rsidP="00E753A5">
            <w:pPr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041990E5" w14:textId="002D2713" w:rsidR="00582D1F" w:rsidRPr="00E753A5" w:rsidRDefault="00582D1F" w:rsidP="00E753A5">
            <w:pPr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Romero, H. &amp; Vinagre, J. (1985). Topoclimatología de la Cuenca del Río Mapocho. Informaciones Geográficas de Chile 32, 3 – 20.</w:t>
            </w:r>
          </w:p>
          <w:p w14:paraId="37BCF5F5" w14:textId="77777777" w:rsidR="006C7861" w:rsidRPr="00E753A5" w:rsidRDefault="006C7861" w:rsidP="00E753A5">
            <w:pPr>
              <w:spacing w:after="0" w:line="240" w:lineRule="auto"/>
              <w:ind w:right="-20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</w:tc>
      </w:tr>
      <w:tr w:rsidR="006C7861" w:rsidRPr="00465190" w14:paraId="6DB2052A" w14:textId="77777777" w:rsidTr="00465190">
        <w:tc>
          <w:tcPr>
            <w:tcW w:w="9351" w:type="dxa"/>
            <w:gridSpan w:val="5"/>
          </w:tcPr>
          <w:p w14:paraId="64E8F2DE" w14:textId="77777777" w:rsidR="006C7861" w:rsidRPr="00E753A5" w:rsidRDefault="006C7861" w:rsidP="00E753A5">
            <w:pPr>
              <w:pStyle w:val="Default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17. </w:t>
            </w:r>
            <w:proofErr w:type="spellStart"/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>Bibliografía</w:t>
            </w:r>
            <w:proofErr w:type="spellEnd"/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>Complementaria</w:t>
            </w:r>
            <w:proofErr w:type="spellEnd"/>
          </w:p>
          <w:p w14:paraId="57BA09D6" w14:textId="777A40CD" w:rsidR="008D78E7" w:rsidRPr="003139ED" w:rsidRDefault="008D78E7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Bradley, R. (1999).  </w:t>
            </w:r>
            <w:r w:rsidRPr="00E753A5">
              <w:rPr>
                <w:rFonts w:ascii="Arial" w:eastAsia="Arial" w:hAnsi="Arial" w:cs="Arial"/>
                <w:bCs/>
                <w:i/>
                <w:spacing w:val="-1"/>
                <w:sz w:val="20"/>
                <w:szCs w:val="20"/>
                <w:lang w:val="en-US"/>
              </w:rPr>
              <w:t>Paleoclimatology: Reconstructing Climates of the Quaternary</w:t>
            </w: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Academic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Press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, San Diego. 630 pp.</w:t>
            </w:r>
          </w:p>
          <w:p w14:paraId="4636265F" w14:textId="6248B4CF" w:rsidR="00582D1F" w:rsidRPr="00E753A5" w:rsidRDefault="00582D1F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53A5">
              <w:rPr>
                <w:rFonts w:ascii="Arial" w:hAnsi="Arial" w:cs="Arial"/>
                <w:sz w:val="20"/>
                <w:szCs w:val="20"/>
              </w:rPr>
              <w:t>Cuadrat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</w:rPr>
              <w:t>, JM. &amp; Pita, M. 2006. Climatología.</w:t>
            </w:r>
          </w:p>
          <w:p w14:paraId="1A4D637C" w14:textId="62D86209" w:rsidR="00E753A5" w:rsidRPr="003139ED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139ED">
              <w:rPr>
                <w:rFonts w:ascii="Arial" w:hAnsi="Arial" w:cs="Arial"/>
                <w:sz w:val="20"/>
                <w:szCs w:val="20"/>
              </w:rPr>
              <w:t xml:space="preserve">Fernández, F. 2006. Manual de Climatología Aplicada. Editorial </w:t>
            </w:r>
            <w:proofErr w:type="spellStart"/>
            <w:r w:rsidRPr="003139ED">
              <w:rPr>
                <w:rFonts w:ascii="Arial" w:hAnsi="Arial" w:cs="Arial"/>
                <w:sz w:val="20"/>
                <w:szCs w:val="20"/>
              </w:rPr>
              <w:t>Sintesis</w:t>
            </w:r>
            <w:proofErr w:type="spellEnd"/>
            <w:r w:rsidRPr="003139ED">
              <w:rPr>
                <w:rFonts w:ascii="Arial" w:hAnsi="Arial" w:cs="Arial"/>
                <w:sz w:val="20"/>
                <w:szCs w:val="20"/>
              </w:rPr>
              <w:t xml:space="preserve">, España. </w:t>
            </w:r>
          </w:p>
          <w:p w14:paraId="4FE86A44" w14:textId="48469C1F" w:rsidR="00582D1F" w:rsidRPr="00E753A5" w:rsidRDefault="00582D1F" w:rsidP="00E753A5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39ED">
              <w:rPr>
                <w:rFonts w:ascii="Arial" w:hAnsi="Arial" w:cs="Arial"/>
                <w:sz w:val="20"/>
                <w:szCs w:val="20"/>
              </w:rPr>
              <w:t xml:space="preserve">Fisher, S. 2015. </w:t>
            </w: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“The emerging geographies of climate justice.” </w:t>
            </w:r>
            <w:r w:rsidRPr="00E753A5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Geographical Journal </w:t>
            </w:r>
            <w:r w:rsidRPr="00E753A5">
              <w:rPr>
                <w:rFonts w:ascii="Arial" w:hAnsi="Arial" w:cs="Arial"/>
                <w:iCs/>
                <w:sz w:val="20"/>
                <w:szCs w:val="20"/>
                <w:lang w:val="en-US"/>
              </w:rPr>
              <w:t xml:space="preserve">181(1): </w:t>
            </w: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73-82.</w:t>
            </w:r>
          </w:p>
          <w:p w14:paraId="4E5550F2" w14:textId="77777777" w:rsidR="00582D1F" w:rsidRPr="00E753A5" w:rsidRDefault="00582D1F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proofErr w:type="spellStart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Landsberg</w:t>
            </w:r>
            <w:proofErr w:type="spellEnd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, H.E. (1981). </w:t>
            </w:r>
            <w:r w:rsidRPr="00E753A5">
              <w:rPr>
                <w:rFonts w:ascii="Arial" w:eastAsia="Arial" w:hAnsi="Arial" w:cs="Arial"/>
                <w:bCs/>
                <w:i/>
                <w:spacing w:val="-1"/>
                <w:sz w:val="20"/>
                <w:szCs w:val="20"/>
                <w:lang w:val="en-US"/>
              </w:rPr>
              <w:t>The urban climate.</w:t>
            </w: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 New York, Academic Press. 289 pp.</w:t>
            </w:r>
          </w:p>
          <w:p w14:paraId="171832C2" w14:textId="4D8B3432" w:rsidR="006C7861" w:rsidRPr="00E753A5" w:rsidRDefault="006C7861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 xml:space="preserve">Oke, T. (1987). Boundary Layer Climates.  Londres, </w:t>
            </w:r>
            <w:proofErr w:type="spellStart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Routledge</w:t>
            </w:r>
            <w:proofErr w:type="spellEnd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. 460 pp.</w:t>
            </w:r>
          </w:p>
          <w:p w14:paraId="34F6B8AF" w14:textId="15FE9CB4" w:rsidR="00582D1F" w:rsidRPr="00E753A5" w:rsidRDefault="00582D1F" w:rsidP="00E753A5">
            <w:pPr>
              <w:spacing w:after="0" w:line="240" w:lineRule="auto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Oke, T., G. Mills, A. Christen, and J. </w:t>
            </w: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Voogt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. 2017. “Climate-Sensitive Design.” </w:t>
            </w: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In Urban Climates, Cambridge University Press, Cambridge, UK</w:t>
            </w:r>
            <w:proofErr w:type="gramStart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,  408</w:t>
            </w:r>
            <w:proofErr w:type="gramEnd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-51.  </w:t>
            </w:r>
          </w:p>
          <w:p w14:paraId="165FF20E" w14:textId="43552845" w:rsidR="006C7861" w:rsidRPr="003139ED" w:rsidRDefault="006C7861" w:rsidP="00E753A5">
            <w:pPr>
              <w:spacing w:after="0" w:line="240" w:lineRule="auto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proofErr w:type="spellStart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Ruddiman</w:t>
            </w:r>
            <w:proofErr w:type="spellEnd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, W. (2001). </w:t>
            </w:r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Earth's Climate: Past and Future. Macmillan.</w:t>
            </w:r>
          </w:p>
          <w:p w14:paraId="10197EF1" w14:textId="77777777" w:rsidR="00582D1F" w:rsidRPr="003139ED" w:rsidRDefault="00582D1F" w:rsidP="00E753A5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Salvati, A., H. </w:t>
            </w:r>
            <w:proofErr w:type="spellStart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Coch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Roura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, and C. </w:t>
            </w:r>
            <w:proofErr w:type="spellStart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Cacere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. 2017. “Assessing the urban heat island and its energy impact on residential buildings in Mediterranean climate: Barcelona case study.” </w:t>
            </w:r>
            <w:r w:rsidRPr="003139ED">
              <w:rPr>
                <w:rFonts w:ascii="Arial" w:hAnsi="Arial" w:cs="Arial"/>
                <w:i/>
                <w:sz w:val="20"/>
                <w:szCs w:val="20"/>
              </w:rPr>
              <w:t xml:space="preserve">Energy and </w:t>
            </w:r>
            <w:proofErr w:type="spellStart"/>
            <w:r w:rsidRPr="003139ED">
              <w:rPr>
                <w:rFonts w:ascii="Arial" w:hAnsi="Arial" w:cs="Arial"/>
                <w:i/>
                <w:sz w:val="20"/>
                <w:szCs w:val="20"/>
              </w:rPr>
              <w:t>Buildings</w:t>
            </w:r>
            <w:proofErr w:type="spellEnd"/>
            <w:r w:rsidRPr="003139ED">
              <w:rPr>
                <w:rFonts w:ascii="Arial" w:hAnsi="Arial" w:cs="Arial"/>
                <w:sz w:val="20"/>
                <w:szCs w:val="20"/>
              </w:rPr>
              <w:t xml:space="preserve"> 146: 38 – 54.</w:t>
            </w:r>
          </w:p>
          <w:p w14:paraId="27F6CF14" w14:textId="63CE6AD9" w:rsidR="00582D1F" w:rsidRPr="00E753A5" w:rsidRDefault="00582D1F" w:rsidP="00E753A5">
            <w:pPr>
              <w:spacing w:after="0" w:line="240" w:lineRule="auto"/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Sarricolea, P. &amp; Martin-Vide, J. (2014). El estudio de la Isla de Calor Urbana de Superficie del Área Metropolitana de Santiago de Chile con imágenes Terra-MODIS y Análisis de Componentes Principales. Revista de Geografía Norte Grande, 57, 123-141.</w:t>
            </w:r>
          </w:p>
          <w:p w14:paraId="04B15932" w14:textId="22B78E36" w:rsidR="00582D1F" w:rsidRPr="003139ED" w:rsidRDefault="00582D1F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r w:rsidRPr="003139ED">
              <w:rPr>
                <w:rFonts w:ascii="Arial" w:hAnsi="Arial" w:cs="Arial"/>
                <w:sz w:val="20"/>
                <w:szCs w:val="20"/>
              </w:rPr>
              <w:t xml:space="preserve">Smith, P., and C. Henríquez. </w:t>
            </w: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2018. “Microclimate Metrics Linked to the Use and Perception of Public Spaces: The Case of Chillán City, Chile</w:t>
            </w:r>
            <w:r w:rsidRPr="00E753A5">
              <w:rPr>
                <w:rFonts w:ascii="Arial" w:hAnsi="Arial" w:cs="Arial"/>
                <w:iCs/>
                <w:sz w:val="20"/>
                <w:szCs w:val="20"/>
                <w:lang w:val="en-US"/>
              </w:rPr>
              <w:t>.”</w:t>
            </w:r>
            <w:r w:rsidRPr="00E753A5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r w:rsidRPr="003139ED">
              <w:rPr>
                <w:rFonts w:ascii="Arial" w:hAnsi="Arial" w:cs="Arial"/>
                <w:i/>
                <w:sz w:val="20"/>
                <w:szCs w:val="20"/>
                <w:lang w:val="en-US"/>
              </w:rPr>
              <w:t>Atmosphere</w:t>
            </w:r>
            <w:r w:rsidRPr="003139ED">
              <w:rPr>
                <w:rFonts w:ascii="Arial" w:hAnsi="Arial" w:cs="Arial"/>
                <w:sz w:val="20"/>
                <w:szCs w:val="20"/>
                <w:lang w:val="en-US"/>
              </w:rPr>
              <w:t xml:space="preserve"> 9(186): 1 – 16</w:t>
            </w:r>
          </w:p>
          <w:p w14:paraId="104CCF1B" w14:textId="72193CBB" w:rsidR="006C7861" w:rsidRPr="00E753A5" w:rsidRDefault="006C7861" w:rsidP="00E753A5">
            <w:pPr>
              <w:spacing w:after="0" w:line="240" w:lineRule="auto"/>
              <w:ind w:right="-2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Wallace, J. M., &amp; Hobbs, P. V. (2006). Atmospheric science: an introductory survey (Vol. 92). Academic press.</w:t>
            </w:r>
          </w:p>
        </w:tc>
      </w:tr>
      <w:tr w:rsidR="006C7861" w:rsidRPr="00465190" w14:paraId="41D6EBA7" w14:textId="77777777" w:rsidTr="00465190">
        <w:tc>
          <w:tcPr>
            <w:tcW w:w="9351" w:type="dxa"/>
            <w:gridSpan w:val="5"/>
          </w:tcPr>
          <w:p w14:paraId="617D0B99" w14:textId="77777777" w:rsidR="006C7861" w:rsidRPr="00E753A5" w:rsidRDefault="006C7861" w:rsidP="006C7861">
            <w:pPr>
              <w:pStyle w:val="Defaul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532E9CA" w14:textId="77777777" w:rsidR="00654C89" w:rsidRPr="00E753A5" w:rsidRDefault="00654C89" w:rsidP="00654C89">
            <w:pPr>
              <w:pStyle w:val="Default"/>
              <w:numPr>
                <w:ilvl w:val="0"/>
                <w:numId w:val="25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 xml:space="preserve">IMPORTANTE </w:t>
            </w:r>
          </w:p>
          <w:p w14:paraId="5D3FB1DD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la asistencia a clases:</w:t>
            </w:r>
          </w:p>
          <w:p w14:paraId="6F975010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lastRenderedPageBreak/>
              <w:t xml:space="preserve">La asistencia mínima a las actividades curriculares queda definida en el Reglamento General de los Estudios de Pregrado de la Facultad de Arquitectura y Urbanismo (Decreto Exento N°004041 del 21 de </w:t>
            </w:r>
            <w:proofErr w:type="gramStart"/>
            <w:r w:rsidRPr="00E753A5">
              <w:rPr>
                <w:rFonts w:ascii="Arial" w:hAnsi="Arial" w:cs="Arial"/>
                <w:sz w:val="20"/>
                <w:szCs w:val="20"/>
              </w:rPr>
              <w:t>Enero</w:t>
            </w:r>
            <w:proofErr w:type="gramEnd"/>
            <w:r w:rsidRPr="00E753A5">
              <w:rPr>
                <w:rFonts w:ascii="Arial" w:hAnsi="Arial" w:cs="Arial"/>
                <w:sz w:val="20"/>
                <w:szCs w:val="20"/>
              </w:rPr>
              <w:t xml:space="preserve"> de 2016), Artículo 21:</w:t>
            </w:r>
          </w:p>
          <w:p w14:paraId="1AE75B6B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8AAD709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“Los requisitos de asistencia a las actividades curriculares serán establecidos por cada profesor, incluidos en el programa del curso e informados a los estudiantes al inicio de cada curso, pero </w:t>
            </w:r>
            <w:r w:rsidRPr="00E753A5">
              <w:rPr>
                <w:rFonts w:ascii="Arial" w:hAnsi="Arial" w:cs="Arial"/>
                <w:i/>
                <w:sz w:val="20"/>
                <w:szCs w:val="20"/>
                <w:u w:val="single"/>
              </w:rPr>
              <w:t>no podrá ser menor al 75%</w:t>
            </w: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 (…) El no cumplimiento de la asistencia mínima en los términos señalados en este artículo constituirá una causal de reprobación de la asignatura.</w:t>
            </w:r>
          </w:p>
          <w:p w14:paraId="0D0852D5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>Si el estudiante presenta inasistencias reiteradas, deberá justificarlas con el/la Jefe/a de Carrera respectivo, quien decidirá en función de los antecedentes presentados, si corresponde acogerlas”.</w:t>
            </w:r>
          </w:p>
          <w:p w14:paraId="135E71B3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93C9BF9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evaluaciones:</w:t>
            </w:r>
          </w:p>
          <w:p w14:paraId="15385EED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t>Artículo N° 17 del Reglamento del Plan de Estudios de la Carrera de Geografía (Decreto Exento N° 004043 del 21 de enero de 2016), se establece:</w:t>
            </w:r>
          </w:p>
          <w:p w14:paraId="2E9E57CE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>“Se entenderá por aprobada una asignatura cuyo promedio ponderado final sea igual o superior a 4,0 y que, además, tenga una calificación igual o superior a 4,0 en las componentes teórica (cátedra) y práctica (ayudantía, laboratorio y/o terreno, según corresponda)”.</w:t>
            </w:r>
          </w:p>
          <w:p w14:paraId="0B9B4C09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FC0B2B6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inasistencia a evaluaciones:</w:t>
            </w:r>
          </w:p>
          <w:p w14:paraId="7E94C7DB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t>Artículo N° 23 del Reglamento General de los Estudios de Pregrado de la Facultad de Arquitectura y Urbanismo:</w:t>
            </w:r>
          </w:p>
          <w:p w14:paraId="2CC4114C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“El estudiante que falte sin la debida justificación a cualquier actividad evaluada, </w:t>
            </w:r>
            <w:r w:rsidRPr="00E753A5">
              <w:rPr>
                <w:rFonts w:ascii="Arial" w:hAnsi="Arial" w:cs="Arial"/>
                <w:i/>
                <w:sz w:val="20"/>
                <w:szCs w:val="20"/>
                <w:u w:val="single"/>
              </w:rPr>
              <w:t>será calificado automáticamente con nota 1,0.</w:t>
            </w: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  Si tiene justificación para su inasistencia, deberá presentar los antecedentes ante el/la Jefe/a de Carrera para ser evaluados.  Si resuelve que la justificación es suficiente, el estudiante tendrá derecho a una evaluación recuperativa cuya fecha determinará el/la Profesor/a.</w:t>
            </w:r>
          </w:p>
          <w:p w14:paraId="78D86A72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  <w:u w:val="single"/>
              </w:rPr>
              <w:t xml:space="preserve">Existirá un plazo de hasta </w:t>
            </w:r>
            <w:r w:rsidRPr="00E753A5"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  <w:t>3 días hábiles</w:t>
            </w:r>
            <w:r w:rsidRPr="00E753A5">
              <w:rPr>
                <w:rFonts w:ascii="Arial" w:hAnsi="Arial" w:cs="Arial"/>
                <w:i/>
                <w:sz w:val="20"/>
                <w:szCs w:val="20"/>
                <w:u w:val="single"/>
              </w:rPr>
              <w:t xml:space="preserve"> desde la evaluación para presentar su justificación</w:t>
            </w:r>
            <w:r w:rsidRPr="00E753A5">
              <w:rPr>
                <w:rFonts w:ascii="Arial" w:hAnsi="Arial" w:cs="Arial"/>
                <w:i/>
                <w:sz w:val="20"/>
                <w:szCs w:val="20"/>
              </w:rPr>
              <w:t>, la que podrá ser presentada por otra persona distinta al estudiante y en su nombre, si es que éste no está en condiciones de hacerlo”.</w:t>
            </w:r>
          </w:p>
          <w:p w14:paraId="21788F74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9240852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situaciones de plagio:</w:t>
            </w:r>
          </w:p>
          <w:p w14:paraId="665FE796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t>Artículo N° 18 del Reglamento del Plan de Estudios de la Carrera de Geografía:</w:t>
            </w:r>
          </w:p>
          <w:p w14:paraId="08444F5F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>“El/la Profesor/a que se informe de hechos que puedan ser constitutivos de plagio, deberá comunicar esa situación a la autoridad correspondiente para que éste ordene el inicio de una investigación sumaria, según lo dispuesto en el Reglamento de Jurisdicción Disciplinaria de los Estudiantes.</w:t>
            </w:r>
          </w:p>
          <w:p w14:paraId="3FA595E0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Establecida efectivamente la existencia de plagio y sin prejuicio de la medida disciplinaria aplicada, el/la profesor/a </w:t>
            </w:r>
            <w:proofErr w:type="spellStart"/>
            <w:r w:rsidRPr="00E753A5">
              <w:rPr>
                <w:rFonts w:ascii="Arial" w:hAnsi="Arial" w:cs="Arial"/>
                <w:i/>
                <w:sz w:val="20"/>
                <w:szCs w:val="20"/>
              </w:rPr>
              <w:t>a</w:t>
            </w:r>
            <w:proofErr w:type="spellEnd"/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 cargo podrá calificar con nota 1,0 la actividad académica”.</w:t>
            </w:r>
          </w:p>
          <w:p w14:paraId="4E738C37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D1B3F0E" w14:textId="77777777" w:rsidR="00496146" w:rsidRPr="00465190" w:rsidRDefault="00496146">
      <w:pPr>
        <w:rPr>
          <w:rFonts w:ascii="Arial" w:hAnsi="Arial" w:cs="Arial"/>
          <w:sz w:val="20"/>
          <w:szCs w:val="20"/>
        </w:rPr>
      </w:pPr>
    </w:p>
    <w:sectPr w:rsidR="00496146" w:rsidRPr="004651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alt="Resultado de imagen para signo atencion" style="width:599.25pt;height:540pt;visibility:visible;mso-wrap-style:square" o:bullet="t">
        <v:imagedata r:id="rId1" o:title="Resultado de imagen para signo atencion"/>
      </v:shape>
    </w:pict>
  </w:numPicBullet>
  <w:abstractNum w:abstractNumId="0" w15:restartNumberingAfterBreak="0">
    <w:nsid w:val="084E5012"/>
    <w:multiLevelType w:val="hybridMultilevel"/>
    <w:tmpl w:val="18A6052E"/>
    <w:lvl w:ilvl="0" w:tplc="1262861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40C46"/>
    <w:multiLevelType w:val="multilevel"/>
    <w:tmpl w:val="2DB2602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2350A12"/>
    <w:multiLevelType w:val="hybridMultilevel"/>
    <w:tmpl w:val="1A2A3C1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D4D1C"/>
    <w:multiLevelType w:val="hybridMultilevel"/>
    <w:tmpl w:val="88F8384E"/>
    <w:lvl w:ilvl="0" w:tplc="B35C3CB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E30BD8"/>
    <w:multiLevelType w:val="hybridMultilevel"/>
    <w:tmpl w:val="305226B4"/>
    <w:lvl w:ilvl="0" w:tplc="B546E11A">
      <w:start w:val="1"/>
      <w:numFmt w:val="lowerLetter"/>
      <w:lvlText w:val="%1.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A4819D7"/>
    <w:multiLevelType w:val="hybridMultilevel"/>
    <w:tmpl w:val="32D2177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84445"/>
    <w:multiLevelType w:val="hybridMultilevel"/>
    <w:tmpl w:val="AD5E71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947F0"/>
    <w:multiLevelType w:val="multilevel"/>
    <w:tmpl w:val="06AC7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E060032"/>
    <w:multiLevelType w:val="hybridMultilevel"/>
    <w:tmpl w:val="704A3354"/>
    <w:lvl w:ilvl="0" w:tplc="807235E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17419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3E69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3CF5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4A25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6F4DA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B67F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821D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D075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556722E9"/>
    <w:multiLevelType w:val="hybridMultilevel"/>
    <w:tmpl w:val="996E7510"/>
    <w:lvl w:ilvl="0" w:tplc="AC8AA3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916C6F"/>
    <w:multiLevelType w:val="multilevel"/>
    <w:tmpl w:val="30A6CF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59B6714F"/>
    <w:multiLevelType w:val="multilevel"/>
    <w:tmpl w:val="6008A80E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5B633D0B"/>
    <w:multiLevelType w:val="multilevel"/>
    <w:tmpl w:val="3962AC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E4D789C"/>
    <w:multiLevelType w:val="hybridMultilevel"/>
    <w:tmpl w:val="F8A0A598"/>
    <w:lvl w:ilvl="0" w:tplc="5D32A8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1B3BAF"/>
    <w:multiLevelType w:val="hybridMultilevel"/>
    <w:tmpl w:val="D562C612"/>
    <w:lvl w:ilvl="0" w:tplc="12F4585A">
      <w:start w:val="1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A60310"/>
    <w:multiLevelType w:val="hybridMultilevel"/>
    <w:tmpl w:val="2042CC02"/>
    <w:lvl w:ilvl="0" w:tplc="E7764862">
      <w:start w:val="1"/>
      <w:numFmt w:val="decimal"/>
      <w:lvlText w:val="%1."/>
      <w:lvlJc w:val="left"/>
      <w:pPr>
        <w:ind w:left="717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136BF1"/>
    <w:multiLevelType w:val="hybridMultilevel"/>
    <w:tmpl w:val="FB44FF4A"/>
    <w:lvl w:ilvl="0" w:tplc="26F26D64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57A8B"/>
    <w:multiLevelType w:val="hybridMultilevel"/>
    <w:tmpl w:val="DA0EE698"/>
    <w:lvl w:ilvl="0" w:tplc="AC8AA3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357A24"/>
    <w:multiLevelType w:val="hybridMultilevel"/>
    <w:tmpl w:val="249E4B7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7B48DC"/>
    <w:multiLevelType w:val="hybridMultilevel"/>
    <w:tmpl w:val="EF94CA1A"/>
    <w:lvl w:ilvl="0" w:tplc="C8C238F8">
      <w:numFmt w:val="bullet"/>
      <w:lvlText w:val="-"/>
      <w:lvlJc w:val="left"/>
      <w:pPr>
        <w:ind w:left="445" w:hanging="360"/>
      </w:pPr>
      <w:rPr>
        <w:rFonts w:ascii="Arial" w:eastAsia="Times New Roman" w:hAnsi="Arial" w:cs="Arial" w:hint="default"/>
      </w:rPr>
    </w:lvl>
    <w:lvl w:ilvl="1" w:tplc="340A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20" w15:restartNumberingAfterBreak="0">
    <w:nsid w:val="7220731A"/>
    <w:multiLevelType w:val="hybridMultilevel"/>
    <w:tmpl w:val="D0E68B72"/>
    <w:lvl w:ilvl="0" w:tplc="02281DD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6E5E1A"/>
    <w:multiLevelType w:val="hybridMultilevel"/>
    <w:tmpl w:val="39F608E8"/>
    <w:lvl w:ilvl="0" w:tplc="759A02FE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15"/>
  </w:num>
  <w:num w:numId="4">
    <w:abstractNumId w:val="4"/>
  </w:num>
  <w:num w:numId="5">
    <w:abstractNumId w:val="4"/>
  </w:num>
  <w:num w:numId="6">
    <w:abstractNumId w:val="13"/>
  </w:num>
  <w:num w:numId="7">
    <w:abstractNumId w:val="4"/>
  </w:num>
  <w:num w:numId="8">
    <w:abstractNumId w:val="20"/>
  </w:num>
  <w:num w:numId="9">
    <w:abstractNumId w:val="21"/>
  </w:num>
  <w:num w:numId="10">
    <w:abstractNumId w:val="0"/>
  </w:num>
  <w:num w:numId="11">
    <w:abstractNumId w:val="11"/>
  </w:num>
  <w:num w:numId="12">
    <w:abstractNumId w:val="14"/>
  </w:num>
  <w:num w:numId="13">
    <w:abstractNumId w:val="2"/>
  </w:num>
  <w:num w:numId="14">
    <w:abstractNumId w:val="18"/>
  </w:num>
  <w:num w:numId="15">
    <w:abstractNumId w:val="9"/>
  </w:num>
  <w:num w:numId="16">
    <w:abstractNumId w:val="17"/>
  </w:num>
  <w:num w:numId="17">
    <w:abstractNumId w:val="19"/>
  </w:num>
  <w:num w:numId="18">
    <w:abstractNumId w:val="10"/>
  </w:num>
  <w:num w:numId="19">
    <w:abstractNumId w:val="12"/>
  </w:num>
  <w:num w:numId="20">
    <w:abstractNumId w:val="5"/>
  </w:num>
  <w:num w:numId="21">
    <w:abstractNumId w:val="7"/>
  </w:num>
  <w:num w:numId="22">
    <w:abstractNumId w:val="6"/>
  </w:num>
  <w:num w:numId="23">
    <w:abstractNumId w:val="16"/>
  </w:num>
  <w:num w:numId="24">
    <w:abstractNumId w:val="3"/>
  </w:num>
  <w:num w:numId="25">
    <w:abstractNumId w:val="8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OxNAFShsYGJko6SsGpxcWZ+XkgBSa1APLSlkIsAAAA"/>
  </w:docVars>
  <w:rsids>
    <w:rsidRoot w:val="00DA6A52"/>
    <w:rsid w:val="00011BCD"/>
    <w:rsid w:val="000164C9"/>
    <w:rsid w:val="000B36A0"/>
    <w:rsid w:val="000D2034"/>
    <w:rsid w:val="000D3FB6"/>
    <w:rsid w:val="001C3680"/>
    <w:rsid w:val="001E4437"/>
    <w:rsid w:val="0025438E"/>
    <w:rsid w:val="00255620"/>
    <w:rsid w:val="002747C7"/>
    <w:rsid w:val="002A38B7"/>
    <w:rsid w:val="002C514A"/>
    <w:rsid w:val="002E7535"/>
    <w:rsid w:val="002F12B7"/>
    <w:rsid w:val="003040E8"/>
    <w:rsid w:val="003139ED"/>
    <w:rsid w:val="00324895"/>
    <w:rsid w:val="00364DA4"/>
    <w:rsid w:val="003B6AFC"/>
    <w:rsid w:val="0040246F"/>
    <w:rsid w:val="00404A7C"/>
    <w:rsid w:val="00414683"/>
    <w:rsid w:val="00465190"/>
    <w:rsid w:val="00496146"/>
    <w:rsid w:val="004A2073"/>
    <w:rsid w:val="004B2215"/>
    <w:rsid w:val="004B4022"/>
    <w:rsid w:val="004B69A2"/>
    <w:rsid w:val="004D7EE4"/>
    <w:rsid w:val="004F4940"/>
    <w:rsid w:val="004F5019"/>
    <w:rsid w:val="00551E6E"/>
    <w:rsid w:val="00552401"/>
    <w:rsid w:val="00557C43"/>
    <w:rsid w:val="00582D1F"/>
    <w:rsid w:val="00614B30"/>
    <w:rsid w:val="00654C89"/>
    <w:rsid w:val="006A3D26"/>
    <w:rsid w:val="006B387D"/>
    <w:rsid w:val="006B67D1"/>
    <w:rsid w:val="006C7861"/>
    <w:rsid w:val="00702FCF"/>
    <w:rsid w:val="00711151"/>
    <w:rsid w:val="0083034D"/>
    <w:rsid w:val="008633BD"/>
    <w:rsid w:val="00864AD7"/>
    <w:rsid w:val="008B42F8"/>
    <w:rsid w:val="008D78E7"/>
    <w:rsid w:val="00963B71"/>
    <w:rsid w:val="009C2FE0"/>
    <w:rsid w:val="009D22AB"/>
    <w:rsid w:val="009E237A"/>
    <w:rsid w:val="009F401A"/>
    <w:rsid w:val="00A06369"/>
    <w:rsid w:val="00A94AC0"/>
    <w:rsid w:val="00AD3260"/>
    <w:rsid w:val="00B0406D"/>
    <w:rsid w:val="00B4611D"/>
    <w:rsid w:val="00B46B35"/>
    <w:rsid w:val="00B61280"/>
    <w:rsid w:val="00BB2382"/>
    <w:rsid w:val="00C50250"/>
    <w:rsid w:val="00C67F84"/>
    <w:rsid w:val="00CA15EC"/>
    <w:rsid w:val="00CA4BF1"/>
    <w:rsid w:val="00CC677D"/>
    <w:rsid w:val="00D86265"/>
    <w:rsid w:val="00DA6A52"/>
    <w:rsid w:val="00E753A5"/>
    <w:rsid w:val="00F532D5"/>
    <w:rsid w:val="00F64693"/>
    <w:rsid w:val="00FC4D8F"/>
    <w:rsid w:val="00FD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4792C2"/>
  <w15:docId w15:val="{F9C72F59-F8D5-40A9-A4F7-3B36B6079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6A52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s-CL"/>
    </w:rPr>
  </w:style>
  <w:style w:type="paragraph" w:styleId="Ttulo1">
    <w:name w:val="heading 1"/>
    <w:basedOn w:val="Normal"/>
    <w:next w:val="Normal"/>
    <w:link w:val="Ttulo1Car"/>
    <w:uiPriority w:val="9"/>
    <w:qFormat/>
    <w:rsid w:val="00702FCF"/>
    <w:pPr>
      <w:keepNext/>
      <w:tabs>
        <w:tab w:val="left" w:pos="5640"/>
      </w:tabs>
      <w:jc w:val="center"/>
      <w:outlineLvl w:val="0"/>
    </w:pPr>
    <w:rPr>
      <w:rFonts w:ascii="Arial" w:hAnsi="Arial" w:cs="Arial"/>
      <w:b/>
      <w:bCs/>
    </w:rPr>
  </w:style>
  <w:style w:type="paragraph" w:styleId="Ttulo2">
    <w:name w:val="heading 2"/>
    <w:basedOn w:val="Normal"/>
    <w:next w:val="Normal"/>
    <w:link w:val="Ttulo2Car"/>
    <w:qFormat/>
    <w:rsid w:val="00702FCF"/>
    <w:pPr>
      <w:keepNext/>
      <w:outlineLvl w:val="1"/>
    </w:pPr>
    <w:rPr>
      <w:rFonts w:cs="Arial"/>
      <w:b/>
      <w:bCs/>
    </w:rPr>
  </w:style>
  <w:style w:type="paragraph" w:styleId="Ttulo3">
    <w:name w:val="heading 3"/>
    <w:basedOn w:val="Normal"/>
    <w:next w:val="Normal"/>
    <w:link w:val="Ttulo3Car"/>
    <w:qFormat/>
    <w:rsid w:val="00702FCF"/>
    <w:pPr>
      <w:keepNext/>
      <w:ind w:firstLine="540"/>
      <w:outlineLvl w:val="2"/>
    </w:pPr>
    <w:rPr>
      <w:rFonts w:ascii="Arial" w:hAnsi="Arial" w:cs="Arial"/>
      <w:b/>
      <w:bCs/>
    </w:rPr>
  </w:style>
  <w:style w:type="paragraph" w:styleId="Ttulo4">
    <w:name w:val="heading 4"/>
    <w:basedOn w:val="Normal"/>
    <w:next w:val="Normal"/>
    <w:link w:val="Ttulo4Car"/>
    <w:qFormat/>
    <w:rsid w:val="00702FCF"/>
    <w:pPr>
      <w:keepNext/>
      <w:jc w:val="both"/>
      <w:outlineLvl w:val="3"/>
    </w:pPr>
    <w:rPr>
      <w:i/>
      <w:iCs/>
      <w:sz w:val="20"/>
    </w:rPr>
  </w:style>
  <w:style w:type="paragraph" w:styleId="Ttulo5">
    <w:name w:val="heading 5"/>
    <w:basedOn w:val="Normal"/>
    <w:next w:val="Normal"/>
    <w:link w:val="Ttulo5Car"/>
    <w:qFormat/>
    <w:rsid w:val="00702FCF"/>
    <w:pPr>
      <w:keepNext/>
      <w:jc w:val="center"/>
      <w:outlineLvl w:val="4"/>
    </w:pPr>
    <w:rPr>
      <w:color w:val="FF00FF"/>
      <w:sz w:val="28"/>
    </w:rPr>
  </w:style>
  <w:style w:type="paragraph" w:styleId="Ttulo6">
    <w:name w:val="heading 6"/>
    <w:basedOn w:val="Normal"/>
    <w:next w:val="Normal"/>
    <w:link w:val="Ttulo6Car"/>
    <w:qFormat/>
    <w:rsid w:val="00702FCF"/>
    <w:pPr>
      <w:keepNext/>
      <w:jc w:val="center"/>
      <w:outlineLvl w:val="5"/>
    </w:pPr>
    <w:rPr>
      <w:b/>
      <w:bCs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rsid w:val="002F12B7"/>
    <w:rPr>
      <w:rFonts w:cs="Arial"/>
      <w:b/>
      <w:bCs/>
      <w:sz w:val="24"/>
      <w:szCs w:val="24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2F12B7"/>
    <w:rPr>
      <w:rFonts w:ascii="Arial" w:hAnsi="Arial" w:cs="Arial"/>
      <w:b/>
      <w:bCs/>
      <w:sz w:val="24"/>
      <w:szCs w:val="24"/>
      <w:lang w:val="es-ES" w:eastAsia="es-ES"/>
    </w:rPr>
  </w:style>
  <w:style w:type="character" w:customStyle="1" w:styleId="Ttulo1Car">
    <w:name w:val="Título 1 Car"/>
    <w:link w:val="Ttulo1"/>
    <w:uiPriority w:val="9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character" w:customStyle="1" w:styleId="Ttulo4Car">
    <w:name w:val="Título 4 Car"/>
    <w:basedOn w:val="Fuentedeprrafopredeter"/>
    <w:link w:val="Ttulo4"/>
    <w:rsid w:val="002F12B7"/>
    <w:rPr>
      <w:i/>
      <w:iCs/>
      <w:szCs w:val="24"/>
      <w:lang w:val="es-ES" w:eastAsia="es-ES"/>
    </w:rPr>
  </w:style>
  <w:style w:type="character" w:customStyle="1" w:styleId="Ttulo5Car">
    <w:name w:val="Título 5 Car"/>
    <w:basedOn w:val="Fuentedeprrafopredeter"/>
    <w:link w:val="Ttulo5"/>
    <w:rsid w:val="00702FCF"/>
    <w:rPr>
      <w:color w:val="FF00FF"/>
      <w:sz w:val="28"/>
      <w:szCs w:val="24"/>
      <w:lang w:val="es-ES" w:eastAsia="es-ES"/>
    </w:rPr>
  </w:style>
  <w:style w:type="character" w:customStyle="1" w:styleId="Ttulo6Car">
    <w:name w:val="Título 6 Car"/>
    <w:basedOn w:val="Fuentedeprrafopredeter"/>
    <w:link w:val="Ttulo6"/>
    <w:rsid w:val="00702FCF"/>
    <w:rPr>
      <w:b/>
      <w:bCs/>
      <w:szCs w:val="24"/>
      <w:lang w:val="es-ES" w:eastAsia="es-ES"/>
    </w:rPr>
  </w:style>
  <w:style w:type="paragraph" w:styleId="Ttulo">
    <w:name w:val="Title"/>
    <w:basedOn w:val="Normal"/>
    <w:link w:val="TtuloCar"/>
    <w:qFormat/>
    <w:rsid w:val="00702FCF"/>
    <w:pPr>
      <w:jc w:val="center"/>
    </w:pPr>
    <w:rPr>
      <w:rFonts w:ascii="Arial" w:hAnsi="Arial" w:cs="Arial"/>
      <w:b/>
      <w:bCs/>
    </w:rPr>
  </w:style>
  <w:style w:type="character" w:customStyle="1" w:styleId="TtuloCar">
    <w:name w:val="Título Car"/>
    <w:basedOn w:val="Fuentedeprrafopredeter"/>
    <w:link w:val="Ttulo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paragraph" w:styleId="Subttulo">
    <w:name w:val="Subtitle"/>
    <w:basedOn w:val="Normal"/>
    <w:link w:val="SubttuloCar"/>
    <w:qFormat/>
    <w:rsid w:val="00702FCF"/>
    <w:rPr>
      <w:rFonts w:ascii="Arial" w:hAnsi="Arial" w:cs="Arial"/>
      <w:b/>
      <w:bCs/>
    </w:rPr>
  </w:style>
  <w:style w:type="character" w:customStyle="1" w:styleId="SubttuloCar">
    <w:name w:val="Subtítulo Car"/>
    <w:basedOn w:val="Fuentedeprrafopredeter"/>
    <w:link w:val="Subttulo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702FCF"/>
    <w:pPr>
      <w:ind w:left="720"/>
      <w:contextualSpacing/>
    </w:pPr>
  </w:style>
  <w:style w:type="paragraph" w:styleId="TtuloTDC">
    <w:name w:val="TOC Heading"/>
    <w:basedOn w:val="Ttulo1"/>
    <w:next w:val="Normal"/>
    <w:uiPriority w:val="39"/>
    <w:semiHidden/>
    <w:unhideWhenUsed/>
    <w:qFormat/>
    <w:rsid w:val="00702FCF"/>
    <w:pPr>
      <w:keepLines/>
      <w:tabs>
        <w:tab w:val="clear" w:pos="5640"/>
      </w:tabs>
      <w:spacing w:before="480"/>
      <w:jc w:val="left"/>
      <w:outlineLvl w:val="9"/>
    </w:pPr>
    <w:rPr>
      <w:rFonts w:ascii="Cambria" w:hAnsi="Cambria" w:cs="Times New Roman"/>
      <w:color w:val="365F91"/>
      <w:sz w:val="28"/>
      <w:szCs w:val="28"/>
      <w:lang w:val="fr-FR" w:eastAsia="fr-FR"/>
    </w:rPr>
  </w:style>
  <w:style w:type="character" w:styleId="nfasis">
    <w:name w:val="Emphasis"/>
    <w:basedOn w:val="Fuentedeprrafopredeter"/>
    <w:qFormat/>
    <w:rsid w:val="00324895"/>
    <w:rPr>
      <w:rFonts w:ascii="Times New Roman" w:hAnsi="Times New Roman"/>
      <w:i/>
      <w:iCs/>
      <w:color w:val="auto"/>
      <w:sz w:val="22"/>
    </w:rPr>
  </w:style>
  <w:style w:type="table" w:styleId="Tablaconcuadrcula">
    <w:name w:val="Table Grid"/>
    <w:basedOn w:val="Tablanormal"/>
    <w:uiPriority w:val="59"/>
    <w:rsid w:val="00DA6A52"/>
    <w:rPr>
      <w:rFonts w:asciiTheme="minorHAnsi" w:eastAsiaTheme="minorHAnsi" w:hAnsiTheme="minorHAnsi" w:cstheme="minorBidi"/>
      <w:sz w:val="22"/>
      <w:szCs w:val="22"/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DA6A52"/>
    <w:rPr>
      <w:rFonts w:asciiTheme="minorHAnsi" w:eastAsiaTheme="minorHAnsi" w:hAnsiTheme="minorHAnsi" w:cstheme="minorBidi"/>
      <w:sz w:val="22"/>
      <w:szCs w:val="22"/>
      <w:lang w:val="es-CL"/>
    </w:rPr>
  </w:style>
  <w:style w:type="paragraph" w:customStyle="1" w:styleId="Default">
    <w:name w:val="Default"/>
    <w:rsid w:val="00DA6A52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es-CL" w:eastAsia="es-ES"/>
    </w:rPr>
  </w:style>
  <w:style w:type="paragraph" w:customStyle="1" w:styleId="Listamulticolor-nfasis11">
    <w:name w:val="Lista multicolor - Énfasis 11"/>
    <w:basedOn w:val="Normal"/>
    <w:uiPriority w:val="34"/>
    <w:qFormat/>
    <w:rsid w:val="00551E6E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  <w:lang w:val="es-ES_tradnl" w:eastAsia="es-ES"/>
    </w:rPr>
  </w:style>
  <w:style w:type="character" w:styleId="Hipervnculo">
    <w:name w:val="Hyperlink"/>
    <w:rsid w:val="00551E6E"/>
    <w:rPr>
      <w:color w:val="0563C1"/>
      <w:u w:val="single"/>
    </w:rPr>
  </w:style>
  <w:style w:type="paragraph" w:customStyle="1" w:styleId="Listavistosa-nfasis11">
    <w:name w:val="Lista vistosa - Énfasis 11"/>
    <w:basedOn w:val="Normal"/>
    <w:uiPriority w:val="34"/>
    <w:qFormat/>
    <w:rsid w:val="004B221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  <w:lang w:val="es-ES" w:eastAsia="es-ES"/>
    </w:rPr>
  </w:style>
  <w:style w:type="paragraph" w:customStyle="1" w:styleId="Cuadrculamedia21">
    <w:name w:val="Cuadrícula media 21"/>
    <w:uiPriority w:val="1"/>
    <w:qFormat/>
    <w:rsid w:val="00864AD7"/>
    <w:rPr>
      <w:rFonts w:ascii="Calibri" w:eastAsia="Calibri" w:hAnsi="Calibri"/>
      <w:sz w:val="22"/>
      <w:szCs w:val="22"/>
      <w:lang w:val="es-CL"/>
    </w:rPr>
  </w:style>
  <w:style w:type="paragraph" w:styleId="Textosinformato">
    <w:name w:val="Plain Text"/>
    <w:basedOn w:val="Normal"/>
    <w:link w:val="TextosinformatoCar"/>
    <w:rsid w:val="006C7861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TextosinformatoCar">
    <w:name w:val="Texto sin formato Car"/>
    <w:basedOn w:val="Fuentedeprrafopredeter"/>
    <w:link w:val="Textosinformato"/>
    <w:rsid w:val="006C7861"/>
    <w:rPr>
      <w:rFonts w:ascii="Courier New" w:hAnsi="Courier New" w:cs="Courier New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6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ua.ua.es/dspace/handle/10045/5802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700A7-A868-44C5-B979-6DF3B981D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50</Words>
  <Characters>10180</Characters>
  <Application>Microsoft Office Word</Application>
  <DocSecurity>0</DocSecurity>
  <Lines>84</Lines>
  <Paragraphs>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Pamela Elisa Smith Guerra (guerrasmith)</cp:lastModifiedBy>
  <cp:revision>3</cp:revision>
  <dcterms:created xsi:type="dcterms:W3CDTF">2019-07-01T15:02:00Z</dcterms:created>
  <dcterms:modified xsi:type="dcterms:W3CDTF">2019-07-01T15:02:00Z</dcterms:modified>
</cp:coreProperties>
</file>